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955FD7" w14:textId="77777777" w:rsidR="00844809" w:rsidRDefault="00844809" w:rsidP="00191978">
      <w:pPr>
        <w:jc w:val="center"/>
      </w:pPr>
    </w:p>
    <w:p w14:paraId="1B8B313C" w14:textId="2D4F58BF" w:rsidR="009911FA" w:rsidRDefault="001F49A8" w:rsidP="00191978">
      <w:pPr>
        <w:jc w:val="center"/>
      </w:pPr>
      <w:r>
        <w:rPr>
          <w:rFonts w:hint="eastAsia"/>
        </w:rPr>
        <w:t>K</w:t>
      </w:r>
      <w:r>
        <w:t>yoto University Graduate School of Asian and African Area Studies</w:t>
      </w:r>
    </w:p>
    <w:p w14:paraId="0751F73B" w14:textId="5D2BA0B8" w:rsidR="00B74D35" w:rsidRDefault="001F49A8" w:rsidP="00191978">
      <w:pPr>
        <w:jc w:val="center"/>
      </w:pPr>
      <w:r>
        <w:rPr>
          <w:rFonts w:hint="eastAsia"/>
        </w:rPr>
        <w:t>C</w:t>
      </w:r>
      <w:r>
        <w:t>enter for On-Site Education and Research</w:t>
      </w:r>
    </w:p>
    <w:p w14:paraId="20050EF4" w14:textId="420FEB94" w:rsidR="009911FA" w:rsidRDefault="001F49A8" w:rsidP="00191978">
      <w:pPr>
        <w:jc w:val="center"/>
        <w:rPr>
          <w:sz w:val="28"/>
          <w:szCs w:val="28"/>
        </w:rPr>
      </w:pPr>
      <w:r>
        <w:rPr>
          <w:rFonts w:hint="eastAsia"/>
          <w:sz w:val="28"/>
          <w:szCs w:val="28"/>
        </w:rPr>
        <w:t>E</w:t>
      </w:r>
      <w:r>
        <w:rPr>
          <w:sz w:val="28"/>
          <w:szCs w:val="28"/>
        </w:rPr>
        <w:t>xplorer Program for Domestic Research Trips</w:t>
      </w:r>
    </w:p>
    <w:p w14:paraId="77CD6CF9" w14:textId="5321314C" w:rsidR="001F49A8" w:rsidRPr="00191978" w:rsidRDefault="001F49A8" w:rsidP="00191978">
      <w:pPr>
        <w:jc w:val="center"/>
        <w:rPr>
          <w:sz w:val="28"/>
          <w:szCs w:val="28"/>
        </w:rPr>
      </w:pPr>
      <w:r>
        <w:rPr>
          <w:sz w:val="28"/>
          <w:szCs w:val="28"/>
        </w:rPr>
        <w:t>Proposal for the Academic Year 202</w:t>
      </w:r>
      <w:r w:rsidR="009E2003">
        <w:rPr>
          <w:rFonts w:hint="eastAsia"/>
          <w:sz w:val="28"/>
          <w:szCs w:val="28"/>
        </w:rPr>
        <w:t>2</w:t>
      </w:r>
    </w:p>
    <w:p w14:paraId="6A89482C" w14:textId="2FA2B1E0" w:rsidR="009911FA" w:rsidRDefault="009911FA"/>
    <w:p w14:paraId="17179245" w14:textId="0C381FEA" w:rsidR="009911FA" w:rsidRDefault="001F49A8" w:rsidP="00191978">
      <w:pPr>
        <w:jc w:val="center"/>
      </w:pPr>
      <w:r>
        <w:rPr>
          <w:rFonts w:hint="eastAsia"/>
        </w:rPr>
        <w:t>S</w:t>
      </w:r>
      <w:r>
        <w:t xml:space="preserve">ee </w:t>
      </w:r>
      <w:r w:rsidR="00FE7A94">
        <w:t xml:space="preserve">the </w:t>
      </w:r>
      <w:r>
        <w:t>Explorer Program webpage for more information on the application procedures</w:t>
      </w:r>
    </w:p>
    <w:p w14:paraId="0F8EBBD0" w14:textId="050B3632" w:rsidR="009911FA" w:rsidRDefault="00D56AD8" w:rsidP="00191978">
      <w:pPr>
        <w:jc w:val="center"/>
      </w:pPr>
      <w:hyperlink r:id="rId8" w:history="1">
        <w:r w:rsidR="009911FA" w:rsidRPr="009043F8">
          <w:rPr>
            <w:rStyle w:val="a3"/>
          </w:rPr>
          <w:t>https://jisedai.asafas.kyoto-u.ac.jp/rinchi/research-support/explorer/</w:t>
        </w:r>
      </w:hyperlink>
    </w:p>
    <w:p w14:paraId="3183BA5A" w14:textId="0F909446" w:rsidR="009911FA" w:rsidRDefault="009911FA" w:rsidP="009911FA"/>
    <w:p w14:paraId="38950AEF" w14:textId="5330C464" w:rsidR="00191978" w:rsidRPr="002A34C3" w:rsidRDefault="001F49A8" w:rsidP="001F49A8">
      <w:pPr>
        <w:pStyle w:val="a5"/>
        <w:numPr>
          <w:ilvl w:val="0"/>
          <w:numId w:val="2"/>
        </w:numPr>
      </w:pPr>
      <w:r>
        <w:t xml:space="preserve">Applicant </w:t>
      </w:r>
      <w:r w:rsidR="004D5674">
        <w:t>i</w:t>
      </w:r>
      <w:r>
        <w:t>nformation</w:t>
      </w:r>
    </w:p>
    <w:p w14:paraId="0740283E" w14:textId="77777777" w:rsidR="001F49A8" w:rsidRDefault="001F49A8" w:rsidP="001F49A8">
      <w:pPr>
        <w:pStyle w:val="a5"/>
        <w:numPr>
          <w:ilvl w:val="1"/>
          <w:numId w:val="2"/>
        </w:numPr>
      </w:pPr>
      <w:r>
        <w:rPr>
          <w:rFonts w:hint="eastAsia"/>
        </w:rPr>
        <w:t>N</w:t>
      </w:r>
      <w:r>
        <w:t xml:space="preserve">ame: </w:t>
      </w:r>
    </w:p>
    <w:p w14:paraId="44710333" w14:textId="28635EFF" w:rsidR="009911FA" w:rsidRDefault="001F49A8" w:rsidP="001F49A8">
      <w:pPr>
        <w:pStyle w:val="a5"/>
        <w:numPr>
          <w:ilvl w:val="1"/>
          <w:numId w:val="2"/>
        </w:numPr>
      </w:pPr>
      <w:r>
        <w:rPr>
          <w:rFonts w:hint="eastAsia"/>
        </w:rPr>
        <w:t>D</w:t>
      </w:r>
      <w:r>
        <w:t>ivision:</w:t>
      </w:r>
    </w:p>
    <w:p w14:paraId="13366C1C" w14:textId="139FCED9" w:rsidR="00EC3C6D" w:rsidRDefault="001F49A8" w:rsidP="00D9763D">
      <w:pPr>
        <w:pStyle w:val="a5"/>
        <w:numPr>
          <w:ilvl w:val="1"/>
          <w:numId w:val="2"/>
        </w:numPr>
      </w:pPr>
      <w:r>
        <w:rPr>
          <w:rFonts w:hint="eastAsia"/>
        </w:rPr>
        <w:t>Y</w:t>
      </w:r>
      <w:r>
        <w:t>ear of enrollment:</w:t>
      </w:r>
      <w:r w:rsidR="00F805A0">
        <w:tab/>
      </w:r>
    </w:p>
    <w:p w14:paraId="0E8DA7B2" w14:textId="7217BCCD" w:rsidR="0003642E" w:rsidRDefault="001F49A8" w:rsidP="0003642E">
      <w:pPr>
        <w:pStyle w:val="a5"/>
        <w:numPr>
          <w:ilvl w:val="1"/>
          <w:numId w:val="2"/>
        </w:numPr>
      </w:pPr>
      <w:r>
        <w:t>I am a third-year enrollment student: Yes / No</w:t>
      </w:r>
    </w:p>
    <w:p w14:paraId="1A2AAA5C" w14:textId="01C8D92E" w:rsidR="009F5E33" w:rsidRDefault="001F49A8" w:rsidP="00D9763D">
      <w:pPr>
        <w:pStyle w:val="a5"/>
        <w:numPr>
          <w:ilvl w:val="1"/>
          <w:numId w:val="2"/>
        </w:numPr>
      </w:pPr>
      <w:r>
        <w:rPr>
          <w:rFonts w:hint="eastAsia"/>
        </w:rPr>
        <w:t>S</w:t>
      </w:r>
      <w:r>
        <w:t>tudent number:</w:t>
      </w:r>
    </w:p>
    <w:p w14:paraId="3ED14DE1" w14:textId="30CCB315" w:rsidR="009911FA" w:rsidRDefault="00E34366" w:rsidP="00D9763D">
      <w:pPr>
        <w:pStyle w:val="a5"/>
        <w:numPr>
          <w:ilvl w:val="1"/>
          <w:numId w:val="2"/>
        </w:numPr>
      </w:pPr>
      <w:r>
        <w:t>Office (</w:t>
      </w:r>
      <w:r>
        <w:rPr>
          <w:i/>
          <w:iCs/>
        </w:rPr>
        <w:t>i</w:t>
      </w:r>
      <w:r w:rsidRPr="00E34366">
        <w:rPr>
          <w:i/>
          <w:iCs/>
        </w:rPr>
        <w:t>nsei-shitsu</w:t>
      </w:r>
      <w:r>
        <w:t>) e</w:t>
      </w:r>
      <w:r w:rsidR="001F49A8">
        <w:t xml:space="preserve">xtension number: </w:t>
      </w:r>
    </w:p>
    <w:p w14:paraId="298054B4" w14:textId="1A4EAC97" w:rsidR="009911FA" w:rsidRDefault="00E34366" w:rsidP="00D9763D">
      <w:pPr>
        <w:pStyle w:val="a5"/>
        <w:numPr>
          <w:ilvl w:val="1"/>
          <w:numId w:val="2"/>
        </w:numPr>
      </w:pPr>
      <w:r>
        <w:rPr>
          <w:rFonts w:hint="eastAsia"/>
        </w:rPr>
        <w:t>M</w:t>
      </w:r>
      <w:r>
        <w:t>obile number:</w:t>
      </w:r>
    </w:p>
    <w:p w14:paraId="484D787A" w14:textId="20CA37C1" w:rsidR="009911FA" w:rsidRDefault="00E34366" w:rsidP="009911FA">
      <w:pPr>
        <w:pStyle w:val="a5"/>
        <w:numPr>
          <w:ilvl w:val="1"/>
          <w:numId w:val="2"/>
        </w:numPr>
      </w:pPr>
      <w:r>
        <w:rPr>
          <w:rFonts w:hint="eastAsia"/>
        </w:rPr>
        <w:t>S</w:t>
      </w:r>
      <w:r>
        <w:t>upervisor:</w:t>
      </w:r>
    </w:p>
    <w:p w14:paraId="6305D504" w14:textId="68E5B63F" w:rsidR="00191978" w:rsidRDefault="00E34366" w:rsidP="009911FA">
      <w:pPr>
        <w:pStyle w:val="a5"/>
        <w:numPr>
          <w:ilvl w:val="1"/>
          <w:numId w:val="2"/>
        </w:numPr>
      </w:pPr>
      <w:r>
        <w:rPr>
          <w:rFonts w:hint="eastAsia"/>
        </w:rPr>
        <w:t>S</w:t>
      </w:r>
      <w:r>
        <w:t>ub-supervisor:</w:t>
      </w:r>
    </w:p>
    <w:p w14:paraId="4F8D9096" w14:textId="77777777" w:rsidR="004D5674" w:rsidRDefault="004D5674" w:rsidP="004D5674"/>
    <w:p w14:paraId="2FE2A3D8" w14:textId="231403D1" w:rsidR="00E553AF" w:rsidRDefault="004D5674" w:rsidP="00756AB2">
      <w:pPr>
        <w:pStyle w:val="a5"/>
        <w:numPr>
          <w:ilvl w:val="0"/>
          <w:numId w:val="2"/>
        </w:numPr>
      </w:pPr>
      <w:r>
        <w:rPr>
          <w:rFonts w:hint="eastAsia"/>
        </w:rPr>
        <w:t>R</w:t>
      </w:r>
      <w:r>
        <w:t>esearch description</w:t>
      </w:r>
    </w:p>
    <w:p w14:paraId="383CDA37" w14:textId="363CCC6E" w:rsidR="00E553AF" w:rsidRDefault="00756AB2" w:rsidP="00756AB2">
      <w:pPr>
        <w:pStyle w:val="a5"/>
        <w:numPr>
          <w:ilvl w:val="1"/>
          <w:numId w:val="5"/>
        </w:numPr>
      </w:pPr>
      <w:r>
        <w:t>Research title</w:t>
      </w:r>
    </w:p>
    <w:p w14:paraId="07B30CF8" w14:textId="77777777" w:rsidR="00756AB2" w:rsidRDefault="00756AB2" w:rsidP="00756AB2"/>
    <w:p w14:paraId="4C8E2A61" w14:textId="602D011D" w:rsidR="00756AB2" w:rsidRDefault="00756AB2" w:rsidP="00756AB2">
      <w:pPr>
        <w:pStyle w:val="a5"/>
        <w:numPr>
          <w:ilvl w:val="1"/>
          <w:numId w:val="5"/>
        </w:numPr>
      </w:pPr>
      <w:r>
        <w:t>Start date (If you are planning multiple research trips, indicate the start date of your first trip)</w:t>
      </w:r>
    </w:p>
    <w:p w14:paraId="3D07DD4C" w14:textId="77777777" w:rsidR="00756AB2" w:rsidRDefault="00756AB2" w:rsidP="00756AB2"/>
    <w:p w14:paraId="1109B8EC" w14:textId="7BD8D086" w:rsidR="00756AB2" w:rsidRDefault="00756AB2" w:rsidP="00756AB2">
      <w:pPr>
        <w:pStyle w:val="a5"/>
        <w:numPr>
          <w:ilvl w:val="1"/>
          <w:numId w:val="5"/>
        </w:numPr>
      </w:pPr>
      <w:r>
        <w:t>Research purpose (</w:t>
      </w:r>
      <w:r w:rsidR="00A82A8C">
        <w:t xml:space="preserve">Explain </w:t>
      </w:r>
      <w:r w:rsidR="00FE7A94">
        <w:t>the goals of</w:t>
      </w:r>
      <w:r w:rsidR="00A82A8C">
        <w:t xml:space="preserve"> proposed research trips </w:t>
      </w:r>
      <w:r w:rsidR="00FE7A94">
        <w:t xml:space="preserve">and how they </w:t>
      </w:r>
      <w:r w:rsidR="00A82A8C">
        <w:t xml:space="preserve">are related to your </w:t>
      </w:r>
      <w:r w:rsidR="00FE7A94">
        <w:t>doctoral research</w:t>
      </w:r>
      <w:r w:rsidR="00A82A8C">
        <w:t xml:space="preserve"> </w:t>
      </w:r>
      <w:r w:rsidR="00FE7A94">
        <w:t>in a</w:t>
      </w:r>
      <w:r>
        <w:t xml:space="preserve">pprox. </w:t>
      </w:r>
      <w:r w:rsidR="00A82A8C">
        <w:t>100</w:t>
      </w:r>
      <w:r>
        <w:t xml:space="preserve"> to </w:t>
      </w:r>
      <w:r w:rsidR="00A82A8C">
        <w:t>2</w:t>
      </w:r>
      <w:r>
        <w:t>00 words)</w:t>
      </w:r>
    </w:p>
    <w:p w14:paraId="5D32CCA4" w14:textId="77777777" w:rsidR="00FE7A94" w:rsidRDefault="00FE7A94" w:rsidP="00FE7A94">
      <w:pPr>
        <w:pStyle w:val="a5"/>
      </w:pPr>
    </w:p>
    <w:p w14:paraId="47C49FC9" w14:textId="15BD5D37" w:rsidR="00FE7A94" w:rsidRDefault="00FE7A94" w:rsidP="00756AB2">
      <w:pPr>
        <w:pStyle w:val="a5"/>
        <w:numPr>
          <w:ilvl w:val="1"/>
          <w:numId w:val="5"/>
        </w:numPr>
      </w:pPr>
      <w:r>
        <w:t>Research plan (Explain research methods, schedule, and preparedness to prevent the COVID-19 in approx. 150 to 250 words)</w:t>
      </w:r>
    </w:p>
    <w:p w14:paraId="7C27C7AB" w14:textId="77777777" w:rsidR="00FE7A94" w:rsidRDefault="00FE7A94" w:rsidP="00FE7A94"/>
    <w:p w14:paraId="4F83E512" w14:textId="77777777" w:rsidR="002A3CE9" w:rsidRDefault="002A3CE9" w:rsidP="002A3CE9">
      <w:pPr>
        <w:pStyle w:val="a5"/>
        <w:numPr>
          <w:ilvl w:val="0"/>
          <w:numId w:val="2"/>
        </w:numPr>
      </w:pPr>
      <w:r>
        <w:t>Contact persons / organizations</w:t>
      </w:r>
    </w:p>
    <w:p w14:paraId="3EBC708A" w14:textId="73BBBD10" w:rsidR="002A3CE9" w:rsidRDefault="002A3CE9" w:rsidP="002A3CE9">
      <w:pPr>
        <w:pStyle w:val="a5"/>
        <w:numPr>
          <w:ilvl w:val="1"/>
          <w:numId w:val="2"/>
        </w:numPr>
      </w:pPr>
      <w:r>
        <w:t xml:space="preserve">Names and contact information of individuals or organizations who </w:t>
      </w:r>
      <w:r w:rsidR="00467009">
        <w:t xml:space="preserve">will </w:t>
      </w:r>
      <w:r>
        <w:t>host your research</w:t>
      </w:r>
    </w:p>
    <w:p w14:paraId="0450F41F" w14:textId="77777777" w:rsidR="00E144AF" w:rsidRDefault="00E144AF" w:rsidP="00E144AF">
      <w:pPr>
        <w:pStyle w:val="a5"/>
        <w:ind w:left="510"/>
      </w:pPr>
    </w:p>
    <w:p w14:paraId="220CF8E6" w14:textId="61791984" w:rsidR="00467009" w:rsidRDefault="00E144AF" w:rsidP="002A3CE9">
      <w:pPr>
        <w:pStyle w:val="a5"/>
        <w:numPr>
          <w:ilvl w:val="1"/>
          <w:numId w:val="2"/>
        </w:numPr>
      </w:pPr>
      <w:r>
        <w:t>Explain whether the contact persons or organizations have agreed to host your research and, if not, explain how you will obtain their consensus in time for the proposed research trip in approx.</w:t>
      </w:r>
      <w:r w:rsidR="007112D5">
        <w:t xml:space="preserve"> </w:t>
      </w:r>
      <w:r>
        <w:t>75 to 100 words.</w:t>
      </w:r>
    </w:p>
    <w:p w14:paraId="7DD4C3AD" w14:textId="77777777" w:rsidR="00B412D8" w:rsidRDefault="00B412D8" w:rsidP="00B412D8">
      <w:pPr>
        <w:pStyle w:val="a5"/>
        <w:ind w:left="510"/>
      </w:pPr>
    </w:p>
    <w:p w14:paraId="04B7AC34" w14:textId="77777777" w:rsidR="00B412D8" w:rsidRDefault="00B412D8" w:rsidP="0062537C"/>
    <w:p w14:paraId="22D3F222" w14:textId="1D267F49" w:rsidR="002A34C3" w:rsidRDefault="0062537C" w:rsidP="0062537C">
      <w:pPr>
        <w:pStyle w:val="a5"/>
        <w:numPr>
          <w:ilvl w:val="0"/>
          <w:numId w:val="2"/>
        </w:numPr>
      </w:pPr>
      <w:r>
        <w:t xml:space="preserve">Other research grants (Declare all research grants you </w:t>
      </w:r>
      <w:r w:rsidR="004146D9">
        <w:t xml:space="preserve">received or are applying for this academic year, </w:t>
      </w:r>
      <w:r>
        <w:t>including those financed by Kyoto University</w:t>
      </w:r>
      <w:r w:rsidR="004146D9">
        <w:t>)</w:t>
      </w:r>
    </w:p>
    <w:p w14:paraId="68EDDBF9" w14:textId="77777777" w:rsidR="005E7D3F" w:rsidRDefault="005E7D3F" w:rsidP="005E7D3F">
      <w:pPr>
        <w:pStyle w:val="a5"/>
        <w:ind w:left="390"/>
      </w:pPr>
    </w:p>
    <w:p w14:paraId="2F5367AE" w14:textId="1416048F" w:rsidR="004146D9" w:rsidRDefault="004146D9" w:rsidP="004146D9">
      <w:pPr>
        <w:pStyle w:val="a5"/>
        <w:numPr>
          <w:ilvl w:val="1"/>
          <w:numId w:val="2"/>
        </w:numPr>
      </w:pPr>
      <w:r>
        <w:t>Names, periods, and amounts of research grants you received</w:t>
      </w:r>
    </w:p>
    <w:p w14:paraId="2BB99CD8" w14:textId="77777777" w:rsidR="004146D9" w:rsidRDefault="004146D9" w:rsidP="004146D9"/>
    <w:p w14:paraId="1343D951" w14:textId="31909E4F" w:rsidR="004146D9" w:rsidRDefault="004146D9" w:rsidP="004146D9">
      <w:pPr>
        <w:pStyle w:val="a5"/>
        <w:numPr>
          <w:ilvl w:val="1"/>
          <w:numId w:val="2"/>
        </w:numPr>
      </w:pPr>
      <w:r>
        <w:t xml:space="preserve">Names, periods, and amounts of research grants you are applying for </w:t>
      </w:r>
    </w:p>
    <w:p w14:paraId="7E66E95C" w14:textId="77777777" w:rsidR="00DE2ADC" w:rsidRDefault="00DE2ADC" w:rsidP="00DE2ADC">
      <w:pPr>
        <w:spacing w:before="120"/>
      </w:pPr>
    </w:p>
    <w:p w14:paraId="05CA4985" w14:textId="1023BA80" w:rsidR="00BE2BC2" w:rsidRDefault="007112D5" w:rsidP="007112D5">
      <w:pPr>
        <w:pStyle w:val="a5"/>
        <w:numPr>
          <w:ilvl w:val="0"/>
          <w:numId w:val="2"/>
        </w:numPr>
      </w:pPr>
      <w:r>
        <w:rPr>
          <w:rFonts w:hint="eastAsia"/>
        </w:rPr>
        <w:t>S</w:t>
      </w:r>
      <w:r>
        <w:t>chedule</w:t>
      </w:r>
      <w:r>
        <w:rPr>
          <w:rFonts w:hint="eastAsia"/>
        </w:rPr>
        <w:t xml:space="preserve"> </w:t>
      </w:r>
      <w:r>
        <w:t>(If you are planning multiple trips, indicate them all)</w:t>
      </w:r>
    </w:p>
    <w:p w14:paraId="45B668D0" w14:textId="66C06DC0" w:rsidR="005E7D3F" w:rsidRDefault="005E7D3F" w:rsidP="005E7D3F">
      <w:pPr>
        <w:pStyle w:val="a5"/>
        <w:ind w:left="390"/>
      </w:pPr>
      <w:r>
        <w:t xml:space="preserve">* </w:t>
      </w:r>
      <w:r w:rsidRPr="005E7D3F">
        <w:t xml:space="preserve">Please </w:t>
      </w:r>
      <w:r>
        <w:t xml:space="preserve">be specific </w:t>
      </w:r>
      <w:r w:rsidRPr="005E7D3F">
        <w:t>about when, where, who you are meeting and what you are doing.</w:t>
      </w:r>
    </w:p>
    <w:tbl>
      <w:tblPr>
        <w:tblStyle w:val="af2"/>
        <w:tblW w:w="8795" w:type="dxa"/>
        <w:tblLook w:val="04A0" w:firstRow="1" w:lastRow="0" w:firstColumn="1" w:lastColumn="0" w:noHBand="0" w:noVBand="1"/>
      </w:tblPr>
      <w:tblGrid>
        <w:gridCol w:w="1247"/>
        <w:gridCol w:w="1247"/>
        <w:gridCol w:w="1247"/>
        <w:gridCol w:w="1766"/>
        <w:gridCol w:w="3288"/>
      </w:tblGrid>
      <w:tr w:rsidR="00AC3C4D" w14:paraId="4BEA6A10" w14:textId="77777777" w:rsidTr="000603EC">
        <w:trPr>
          <w:trHeight w:val="170"/>
        </w:trPr>
        <w:tc>
          <w:tcPr>
            <w:tcW w:w="1247" w:type="dxa"/>
            <w:tcBorders>
              <w:top w:val="single" w:sz="8" w:space="0" w:color="auto"/>
              <w:left w:val="single" w:sz="8" w:space="0" w:color="auto"/>
              <w:bottom w:val="single" w:sz="8" w:space="0" w:color="auto"/>
            </w:tcBorders>
            <w:vAlign w:val="center"/>
          </w:tcPr>
          <w:p w14:paraId="2E5C8C3B" w14:textId="77777777" w:rsidR="00AC3C4D" w:rsidRDefault="00AC3C4D" w:rsidP="007112D5">
            <w:pPr>
              <w:spacing w:line="240" w:lineRule="auto"/>
              <w:jc w:val="center"/>
              <w:rPr>
                <w:sz w:val="20"/>
                <w:szCs w:val="20"/>
              </w:rPr>
            </w:pPr>
            <w:r w:rsidRPr="00AC3C4D">
              <w:rPr>
                <w:rFonts w:hint="eastAsia"/>
                <w:sz w:val="20"/>
                <w:szCs w:val="20"/>
              </w:rPr>
              <w:t>年月日</w:t>
            </w:r>
          </w:p>
          <w:p w14:paraId="1CB54A8E" w14:textId="18B73BCB" w:rsidR="007112D5" w:rsidRPr="00AC3C4D" w:rsidRDefault="007112D5" w:rsidP="007112D5">
            <w:pPr>
              <w:spacing w:line="240" w:lineRule="auto"/>
              <w:jc w:val="center"/>
              <w:rPr>
                <w:sz w:val="20"/>
                <w:szCs w:val="20"/>
              </w:rPr>
            </w:pPr>
            <w:r>
              <w:rPr>
                <w:sz w:val="20"/>
                <w:szCs w:val="20"/>
              </w:rPr>
              <w:t>yyyy.mm.dd</w:t>
            </w:r>
          </w:p>
        </w:tc>
        <w:tc>
          <w:tcPr>
            <w:tcW w:w="1247" w:type="dxa"/>
            <w:tcBorders>
              <w:top w:val="single" w:sz="8" w:space="0" w:color="auto"/>
              <w:bottom w:val="single" w:sz="8" w:space="0" w:color="auto"/>
            </w:tcBorders>
            <w:vAlign w:val="center"/>
          </w:tcPr>
          <w:p w14:paraId="490A0764" w14:textId="77777777" w:rsidR="00AC3C4D" w:rsidRDefault="00AC3C4D" w:rsidP="007112D5">
            <w:pPr>
              <w:spacing w:line="240" w:lineRule="auto"/>
              <w:jc w:val="center"/>
              <w:rPr>
                <w:sz w:val="20"/>
                <w:szCs w:val="20"/>
              </w:rPr>
            </w:pPr>
            <w:r w:rsidRPr="00AC3C4D">
              <w:rPr>
                <w:rFonts w:hint="eastAsia"/>
                <w:sz w:val="20"/>
                <w:szCs w:val="20"/>
              </w:rPr>
              <w:t>出発地</w:t>
            </w:r>
          </w:p>
          <w:p w14:paraId="71F9E2D4" w14:textId="19C05906" w:rsidR="007112D5" w:rsidRPr="00AC3C4D" w:rsidRDefault="007112D5" w:rsidP="007112D5">
            <w:pPr>
              <w:spacing w:line="240" w:lineRule="auto"/>
              <w:jc w:val="center"/>
              <w:rPr>
                <w:sz w:val="20"/>
                <w:szCs w:val="20"/>
              </w:rPr>
            </w:pPr>
            <w:r>
              <w:rPr>
                <w:sz w:val="20"/>
                <w:szCs w:val="20"/>
              </w:rPr>
              <w:t>Place of departure</w:t>
            </w:r>
          </w:p>
        </w:tc>
        <w:tc>
          <w:tcPr>
            <w:tcW w:w="1247" w:type="dxa"/>
            <w:tcBorders>
              <w:top w:val="single" w:sz="8" w:space="0" w:color="auto"/>
              <w:bottom w:val="single" w:sz="8" w:space="0" w:color="auto"/>
            </w:tcBorders>
            <w:vAlign w:val="center"/>
          </w:tcPr>
          <w:p w14:paraId="4CEC93D5" w14:textId="77777777" w:rsidR="00AC3C4D" w:rsidRDefault="00AC3C4D" w:rsidP="007112D5">
            <w:pPr>
              <w:spacing w:line="240" w:lineRule="auto"/>
              <w:jc w:val="center"/>
              <w:rPr>
                <w:sz w:val="20"/>
                <w:szCs w:val="20"/>
              </w:rPr>
            </w:pPr>
            <w:r w:rsidRPr="00AC3C4D">
              <w:rPr>
                <w:rFonts w:hint="eastAsia"/>
                <w:sz w:val="20"/>
                <w:szCs w:val="20"/>
              </w:rPr>
              <w:t>目的地</w:t>
            </w:r>
          </w:p>
          <w:p w14:paraId="1A7FD687" w14:textId="2FD14AFA" w:rsidR="007112D5" w:rsidRPr="00AC3C4D" w:rsidRDefault="007112D5" w:rsidP="007112D5">
            <w:pPr>
              <w:spacing w:line="240" w:lineRule="auto"/>
              <w:jc w:val="center"/>
              <w:rPr>
                <w:sz w:val="20"/>
                <w:szCs w:val="20"/>
              </w:rPr>
            </w:pPr>
            <w:r>
              <w:rPr>
                <w:sz w:val="20"/>
                <w:szCs w:val="20"/>
              </w:rPr>
              <w:t>Place of destination</w:t>
            </w:r>
          </w:p>
        </w:tc>
        <w:tc>
          <w:tcPr>
            <w:tcW w:w="1766" w:type="dxa"/>
            <w:tcBorders>
              <w:top w:val="single" w:sz="8" w:space="0" w:color="auto"/>
              <w:bottom w:val="single" w:sz="8" w:space="0" w:color="auto"/>
            </w:tcBorders>
            <w:vAlign w:val="center"/>
          </w:tcPr>
          <w:p w14:paraId="06FA666C" w14:textId="77777777" w:rsidR="00AC3C4D" w:rsidRDefault="00AC3C4D" w:rsidP="007112D5">
            <w:pPr>
              <w:spacing w:line="240" w:lineRule="auto"/>
              <w:jc w:val="center"/>
              <w:rPr>
                <w:sz w:val="20"/>
                <w:szCs w:val="20"/>
              </w:rPr>
            </w:pPr>
            <w:r w:rsidRPr="00AC3C4D">
              <w:rPr>
                <w:rFonts w:hint="eastAsia"/>
                <w:sz w:val="20"/>
                <w:szCs w:val="20"/>
              </w:rPr>
              <w:t>用務先</w:t>
            </w:r>
          </w:p>
          <w:p w14:paraId="3555C818" w14:textId="08C58F87" w:rsidR="007112D5" w:rsidRPr="00AC3C4D" w:rsidRDefault="007112D5" w:rsidP="007112D5">
            <w:pPr>
              <w:spacing w:line="240" w:lineRule="auto"/>
              <w:jc w:val="center"/>
              <w:rPr>
                <w:sz w:val="20"/>
                <w:szCs w:val="20"/>
              </w:rPr>
            </w:pPr>
            <w:r>
              <w:rPr>
                <w:sz w:val="20"/>
                <w:szCs w:val="20"/>
              </w:rPr>
              <w:t>Organization to be visited</w:t>
            </w:r>
          </w:p>
        </w:tc>
        <w:tc>
          <w:tcPr>
            <w:tcW w:w="3288" w:type="dxa"/>
            <w:tcBorders>
              <w:top w:val="single" w:sz="8" w:space="0" w:color="auto"/>
              <w:bottom w:val="single" w:sz="8" w:space="0" w:color="auto"/>
              <w:right w:val="single" w:sz="8" w:space="0" w:color="auto"/>
            </w:tcBorders>
            <w:vAlign w:val="center"/>
          </w:tcPr>
          <w:p w14:paraId="18B1900B" w14:textId="77777777" w:rsidR="00AC3C4D" w:rsidRDefault="00AC3C4D" w:rsidP="007112D5">
            <w:pPr>
              <w:spacing w:line="240" w:lineRule="auto"/>
              <w:jc w:val="center"/>
              <w:rPr>
                <w:sz w:val="20"/>
                <w:szCs w:val="20"/>
              </w:rPr>
            </w:pPr>
            <w:r w:rsidRPr="00AC3C4D">
              <w:rPr>
                <w:rFonts w:hint="eastAsia"/>
                <w:sz w:val="20"/>
                <w:szCs w:val="20"/>
              </w:rPr>
              <w:t>用務内容</w:t>
            </w:r>
          </w:p>
          <w:p w14:paraId="36EA0C66" w14:textId="02A67828" w:rsidR="007112D5" w:rsidRPr="00AC3C4D" w:rsidRDefault="007112D5" w:rsidP="007112D5">
            <w:pPr>
              <w:spacing w:line="240" w:lineRule="auto"/>
              <w:jc w:val="center"/>
              <w:rPr>
                <w:sz w:val="20"/>
                <w:szCs w:val="20"/>
              </w:rPr>
            </w:pPr>
            <w:r>
              <w:rPr>
                <w:sz w:val="20"/>
                <w:szCs w:val="20"/>
              </w:rPr>
              <w:t>Purpose of visit</w:t>
            </w:r>
          </w:p>
        </w:tc>
      </w:tr>
      <w:tr w:rsidR="00AC3C4D" w14:paraId="4ED68BC3" w14:textId="77777777" w:rsidTr="000603EC">
        <w:trPr>
          <w:trHeight w:val="170"/>
        </w:trPr>
        <w:tc>
          <w:tcPr>
            <w:tcW w:w="1247" w:type="dxa"/>
            <w:tcBorders>
              <w:top w:val="single" w:sz="8" w:space="0" w:color="auto"/>
              <w:left w:val="single" w:sz="8" w:space="0" w:color="auto"/>
            </w:tcBorders>
          </w:tcPr>
          <w:p w14:paraId="7AF3CCD0" w14:textId="13307961" w:rsidR="00AC3C4D" w:rsidRPr="00AC3C4D" w:rsidRDefault="00AC3C4D" w:rsidP="00AC3C4D">
            <w:pPr>
              <w:jc w:val="center"/>
              <w:rPr>
                <w:sz w:val="20"/>
                <w:szCs w:val="20"/>
              </w:rPr>
            </w:pPr>
          </w:p>
        </w:tc>
        <w:tc>
          <w:tcPr>
            <w:tcW w:w="1247" w:type="dxa"/>
            <w:tcBorders>
              <w:top w:val="single" w:sz="8" w:space="0" w:color="auto"/>
            </w:tcBorders>
          </w:tcPr>
          <w:p w14:paraId="76054211" w14:textId="77777777" w:rsidR="00AC3C4D" w:rsidRPr="00AC3C4D" w:rsidRDefault="00AC3C4D" w:rsidP="00AC3C4D">
            <w:pPr>
              <w:jc w:val="center"/>
              <w:rPr>
                <w:sz w:val="20"/>
                <w:szCs w:val="20"/>
              </w:rPr>
            </w:pPr>
          </w:p>
        </w:tc>
        <w:tc>
          <w:tcPr>
            <w:tcW w:w="1247" w:type="dxa"/>
            <w:tcBorders>
              <w:top w:val="single" w:sz="8" w:space="0" w:color="auto"/>
            </w:tcBorders>
          </w:tcPr>
          <w:p w14:paraId="42C485C7" w14:textId="77777777" w:rsidR="00AC3C4D" w:rsidRPr="00AC3C4D" w:rsidRDefault="00AC3C4D" w:rsidP="00AC3C4D">
            <w:pPr>
              <w:jc w:val="center"/>
              <w:rPr>
                <w:sz w:val="20"/>
                <w:szCs w:val="20"/>
              </w:rPr>
            </w:pPr>
          </w:p>
        </w:tc>
        <w:tc>
          <w:tcPr>
            <w:tcW w:w="1766" w:type="dxa"/>
            <w:tcBorders>
              <w:top w:val="single" w:sz="8" w:space="0" w:color="auto"/>
            </w:tcBorders>
          </w:tcPr>
          <w:p w14:paraId="084D0A06" w14:textId="77777777" w:rsidR="00AC3C4D" w:rsidRPr="00AC3C4D" w:rsidRDefault="00AC3C4D" w:rsidP="00AC3C4D">
            <w:pPr>
              <w:jc w:val="center"/>
              <w:rPr>
                <w:sz w:val="20"/>
                <w:szCs w:val="20"/>
              </w:rPr>
            </w:pPr>
          </w:p>
        </w:tc>
        <w:tc>
          <w:tcPr>
            <w:tcW w:w="3288" w:type="dxa"/>
            <w:tcBorders>
              <w:top w:val="single" w:sz="8" w:space="0" w:color="auto"/>
              <w:right w:val="single" w:sz="8" w:space="0" w:color="auto"/>
            </w:tcBorders>
          </w:tcPr>
          <w:p w14:paraId="0E863CC8" w14:textId="77777777" w:rsidR="00AC3C4D" w:rsidRPr="00AC3C4D" w:rsidRDefault="00AC3C4D" w:rsidP="00AC3C4D">
            <w:pPr>
              <w:rPr>
                <w:sz w:val="20"/>
                <w:szCs w:val="20"/>
              </w:rPr>
            </w:pPr>
          </w:p>
        </w:tc>
      </w:tr>
      <w:tr w:rsidR="00AC3C4D" w14:paraId="19470C09" w14:textId="77777777" w:rsidTr="000603EC">
        <w:trPr>
          <w:trHeight w:val="170"/>
        </w:trPr>
        <w:tc>
          <w:tcPr>
            <w:tcW w:w="1247" w:type="dxa"/>
            <w:tcBorders>
              <w:left w:val="single" w:sz="8" w:space="0" w:color="auto"/>
            </w:tcBorders>
          </w:tcPr>
          <w:p w14:paraId="17BCA025" w14:textId="77777777" w:rsidR="00AC3C4D" w:rsidRPr="00AC3C4D" w:rsidRDefault="00AC3C4D" w:rsidP="00AC3C4D">
            <w:pPr>
              <w:jc w:val="center"/>
              <w:rPr>
                <w:sz w:val="20"/>
                <w:szCs w:val="20"/>
              </w:rPr>
            </w:pPr>
          </w:p>
        </w:tc>
        <w:tc>
          <w:tcPr>
            <w:tcW w:w="1247" w:type="dxa"/>
          </w:tcPr>
          <w:p w14:paraId="3A5858EC" w14:textId="77777777" w:rsidR="00AC3C4D" w:rsidRPr="00AC3C4D" w:rsidRDefault="00AC3C4D" w:rsidP="00AC3C4D">
            <w:pPr>
              <w:jc w:val="center"/>
              <w:rPr>
                <w:sz w:val="20"/>
                <w:szCs w:val="20"/>
              </w:rPr>
            </w:pPr>
          </w:p>
        </w:tc>
        <w:tc>
          <w:tcPr>
            <w:tcW w:w="1247" w:type="dxa"/>
          </w:tcPr>
          <w:p w14:paraId="6A583963" w14:textId="77777777" w:rsidR="00AC3C4D" w:rsidRPr="00AC3C4D" w:rsidRDefault="00AC3C4D" w:rsidP="00AC3C4D">
            <w:pPr>
              <w:jc w:val="center"/>
              <w:rPr>
                <w:sz w:val="20"/>
                <w:szCs w:val="20"/>
              </w:rPr>
            </w:pPr>
          </w:p>
        </w:tc>
        <w:tc>
          <w:tcPr>
            <w:tcW w:w="1766" w:type="dxa"/>
          </w:tcPr>
          <w:p w14:paraId="559E7B22" w14:textId="77777777" w:rsidR="00AC3C4D" w:rsidRPr="00AC3C4D" w:rsidRDefault="00AC3C4D" w:rsidP="00AC3C4D">
            <w:pPr>
              <w:jc w:val="center"/>
              <w:rPr>
                <w:sz w:val="20"/>
                <w:szCs w:val="20"/>
              </w:rPr>
            </w:pPr>
          </w:p>
        </w:tc>
        <w:tc>
          <w:tcPr>
            <w:tcW w:w="3288" w:type="dxa"/>
            <w:tcBorders>
              <w:right w:val="single" w:sz="8" w:space="0" w:color="auto"/>
            </w:tcBorders>
          </w:tcPr>
          <w:p w14:paraId="3BE69DF8" w14:textId="77777777" w:rsidR="00AC3C4D" w:rsidRPr="00AC3C4D" w:rsidRDefault="00AC3C4D" w:rsidP="00AC3C4D">
            <w:pPr>
              <w:rPr>
                <w:sz w:val="20"/>
                <w:szCs w:val="20"/>
              </w:rPr>
            </w:pPr>
          </w:p>
        </w:tc>
      </w:tr>
      <w:tr w:rsidR="00AC3C4D" w14:paraId="457779BB" w14:textId="77777777" w:rsidTr="000603EC">
        <w:trPr>
          <w:trHeight w:val="170"/>
        </w:trPr>
        <w:tc>
          <w:tcPr>
            <w:tcW w:w="1247" w:type="dxa"/>
            <w:tcBorders>
              <w:left w:val="single" w:sz="8" w:space="0" w:color="auto"/>
            </w:tcBorders>
          </w:tcPr>
          <w:p w14:paraId="55A5800C" w14:textId="77777777" w:rsidR="00AC3C4D" w:rsidRPr="00AC3C4D" w:rsidRDefault="00AC3C4D" w:rsidP="00AC3C4D">
            <w:pPr>
              <w:jc w:val="center"/>
              <w:rPr>
                <w:sz w:val="20"/>
                <w:szCs w:val="20"/>
              </w:rPr>
            </w:pPr>
          </w:p>
        </w:tc>
        <w:tc>
          <w:tcPr>
            <w:tcW w:w="1247" w:type="dxa"/>
          </w:tcPr>
          <w:p w14:paraId="492E30D7" w14:textId="77777777" w:rsidR="00AC3C4D" w:rsidRPr="00AC3C4D" w:rsidRDefault="00AC3C4D" w:rsidP="00AC3C4D">
            <w:pPr>
              <w:jc w:val="center"/>
              <w:rPr>
                <w:sz w:val="20"/>
                <w:szCs w:val="20"/>
              </w:rPr>
            </w:pPr>
          </w:p>
        </w:tc>
        <w:tc>
          <w:tcPr>
            <w:tcW w:w="1247" w:type="dxa"/>
          </w:tcPr>
          <w:p w14:paraId="0C1471D7" w14:textId="77777777" w:rsidR="00AC3C4D" w:rsidRPr="00AC3C4D" w:rsidRDefault="00AC3C4D" w:rsidP="00AC3C4D">
            <w:pPr>
              <w:jc w:val="center"/>
              <w:rPr>
                <w:sz w:val="20"/>
                <w:szCs w:val="20"/>
              </w:rPr>
            </w:pPr>
          </w:p>
        </w:tc>
        <w:tc>
          <w:tcPr>
            <w:tcW w:w="1766" w:type="dxa"/>
          </w:tcPr>
          <w:p w14:paraId="075FEE65" w14:textId="77777777" w:rsidR="00AC3C4D" w:rsidRPr="00AC3C4D" w:rsidRDefault="00AC3C4D" w:rsidP="00AC3C4D">
            <w:pPr>
              <w:jc w:val="center"/>
              <w:rPr>
                <w:sz w:val="20"/>
                <w:szCs w:val="20"/>
              </w:rPr>
            </w:pPr>
          </w:p>
        </w:tc>
        <w:tc>
          <w:tcPr>
            <w:tcW w:w="3288" w:type="dxa"/>
            <w:tcBorders>
              <w:right w:val="single" w:sz="8" w:space="0" w:color="auto"/>
            </w:tcBorders>
          </w:tcPr>
          <w:p w14:paraId="06494F65" w14:textId="77777777" w:rsidR="00AC3C4D" w:rsidRPr="00AC3C4D" w:rsidRDefault="00AC3C4D" w:rsidP="00AC3C4D">
            <w:pPr>
              <w:rPr>
                <w:sz w:val="20"/>
                <w:szCs w:val="20"/>
              </w:rPr>
            </w:pPr>
          </w:p>
        </w:tc>
      </w:tr>
      <w:tr w:rsidR="00AC3C4D" w14:paraId="10999D80" w14:textId="77777777" w:rsidTr="000603EC">
        <w:trPr>
          <w:trHeight w:val="170"/>
        </w:trPr>
        <w:tc>
          <w:tcPr>
            <w:tcW w:w="1247" w:type="dxa"/>
            <w:tcBorders>
              <w:left w:val="single" w:sz="8" w:space="0" w:color="auto"/>
            </w:tcBorders>
          </w:tcPr>
          <w:p w14:paraId="1385E2F0" w14:textId="77777777" w:rsidR="00AC3C4D" w:rsidRPr="00AC3C4D" w:rsidRDefault="00AC3C4D" w:rsidP="00AC3C4D">
            <w:pPr>
              <w:jc w:val="center"/>
              <w:rPr>
                <w:sz w:val="20"/>
                <w:szCs w:val="20"/>
              </w:rPr>
            </w:pPr>
          </w:p>
        </w:tc>
        <w:tc>
          <w:tcPr>
            <w:tcW w:w="1247" w:type="dxa"/>
          </w:tcPr>
          <w:p w14:paraId="125FC929" w14:textId="77777777" w:rsidR="00AC3C4D" w:rsidRPr="00AC3C4D" w:rsidRDefault="00AC3C4D" w:rsidP="00AC3C4D">
            <w:pPr>
              <w:jc w:val="center"/>
              <w:rPr>
                <w:sz w:val="20"/>
                <w:szCs w:val="20"/>
              </w:rPr>
            </w:pPr>
          </w:p>
        </w:tc>
        <w:tc>
          <w:tcPr>
            <w:tcW w:w="1247" w:type="dxa"/>
          </w:tcPr>
          <w:p w14:paraId="7FB4F7AB" w14:textId="77777777" w:rsidR="00AC3C4D" w:rsidRPr="00AC3C4D" w:rsidRDefault="00AC3C4D" w:rsidP="00AC3C4D">
            <w:pPr>
              <w:jc w:val="center"/>
              <w:rPr>
                <w:sz w:val="20"/>
                <w:szCs w:val="20"/>
              </w:rPr>
            </w:pPr>
          </w:p>
        </w:tc>
        <w:tc>
          <w:tcPr>
            <w:tcW w:w="1766" w:type="dxa"/>
          </w:tcPr>
          <w:p w14:paraId="5C8E49CA" w14:textId="77777777" w:rsidR="00AC3C4D" w:rsidRPr="00AC3C4D" w:rsidRDefault="00AC3C4D" w:rsidP="00AC3C4D">
            <w:pPr>
              <w:jc w:val="center"/>
              <w:rPr>
                <w:sz w:val="20"/>
                <w:szCs w:val="20"/>
              </w:rPr>
            </w:pPr>
          </w:p>
        </w:tc>
        <w:tc>
          <w:tcPr>
            <w:tcW w:w="3288" w:type="dxa"/>
            <w:tcBorders>
              <w:right w:val="single" w:sz="8" w:space="0" w:color="auto"/>
            </w:tcBorders>
          </w:tcPr>
          <w:p w14:paraId="59B1AF29" w14:textId="77777777" w:rsidR="00AC3C4D" w:rsidRPr="00AC3C4D" w:rsidRDefault="00AC3C4D" w:rsidP="00AC3C4D">
            <w:pPr>
              <w:rPr>
                <w:sz w:val="20"/>
                <w:szCs w:val="20"/>
              </w:rPr>
            </w:pPr>
          </w:p>
        </w:tc>
      </w:tr>
      <w:tr w:rsidR="00AC3C4D" w14:paraId="1A397C43" w14:textId="77777777" w:rsidTr="000603EC">
        <w:trPr>
          <w:trHeight w:val="170"/>
        </w:trPr>
        <w:tc>
          <w:tcPr>
            <w:tcW w:w="1247" w:type="dxa"/>
            <w:tcBorders>
              <w:left w:val="single" w:sz="8" w:space="0" w:color="auto"/>
            </w:tcBorders>
          </w:tcPr>
          <w:p w14:paraId="703BF6A9" w14:textId="77777777" w:rsidR="00AC3C4D" w:rsidRPr="00AC3C4D" w:rsidRDefault="00AC3C4D" w:rsidP="00AC3C4D">
            <w:pPr>
              <w:jc w:val="center"/>
              <w:rPr>
                <w:sz w:val="20"/>
                <w:szCs w:val="20"/>
              </w:rPr>
            </w:pPr>
          </w:p>
        </w:tc>
        <w:tc>
          <w:tcPr>
            <w:tcW w:w="1247" w:type="dxa"/>
          </w:tcPr>
          <w:p w14:paraId="4772B651" w14:textId="77777777" w:rsidR="00AC3C4D" w:rsidRPr="00AC3C4D" w:rsidRDefault="00AC3C4D" w:rsidP="00AC3C4D">
            <w:pPr>
              <w:jc w:val="center"/>
              <w:rPr>
                <w:sz w:val="20"/>
                <w:szCs w:val="20"/>
              </w:rPr>
            </w:pPr>
          </w:p>
        </w:tc>
        <w:tc>
          <w:tcPr>
            <w:tcW w:w="1247" w:type="dxa"/>
          </w:tcPr>
          <w:p w14:paraId="16C92442" w14:textId="77777777" w:rsidR="00AC3C4D" w:rsidRPr="00AC3C4D" w:rsidRDefault="00AC3C4D" w:rsidP="00AC3C4D">
            <w:pPr>
              <w:jc w:val="center"/>
              <w:rPr>
                <w:sz w:val="20"/>
                <w:szCs w:val="20"/>
              </w:rPr>
            </w:pPr>
          </w:p>
        </w:tc>
        <w:tc>
          <w:tcPr>
            <w:tcW w:w="1766" w:type="dxa"/>
          </w:tcPr>
          <w:p w14:paraId="3D80C1DB" w14:textId="77777777" w:rsidR="00AC3C4D" w:rsidRPr="00AC3C4D" w:rsidRDefault="00AC3C4D" w:rsidP="00AC3C4D">
            <w:pPr>
              <w:jc w:val="center"/>
              <w:rPr>
                <w:sz w:val="20"/>
                <w:szCs w:val="20"/>
              </w:rPr>
            </w:pPr>
          </w:p>
        </w:tc>
        <w:tc>
          <w:tcPr>
            <w:tcW w:w="3288" w:type="dxa"/>
            <w:tcBorders>
              <w:right w:val="single" w:sz="8" w:space="0" w:color="auto"/>
            </w:tcBorders>
          </w:tcPr>
          <w:p w14:paraId="0F99CC26" w14:textId="77777777" w:rsidR="00AC3C4D" w:rsidRPr="00AC3C4D" w:rsidRDefault="00AC3C4D" w:rsidP="00AC3C4D">
            <w:pPr>
              <w:rPr>
                <w:sz w:val="20"/>
                <w:szCs w:val="20"/>
              </w:rPr>
            </w:pPr>
          </w:p>
        </w:tc>
      </w:tr>
      <w:tr w:rsidR="00AC3C4D" w14:paraId="4874DE01" w14:textId="77777777" w:rsidTr="000603EC">
        <w:trPr>
          <w:trHeight w:val="170"/>
        </w:trPr>
        <w:tc>
          <w:tcPr>
            <w:tcW w:w="1247" w:type="dxa"/>
            <w:tcBorders>
              <w:left w:val="single" w:sz="8" w:space="0" w:color="auto"/>
            </w:tcBorders>
          </w:tcPr>
          <w:p w14:paraId="2A60E17F" w14:textId="77777777" w:rsidR="00AC3C4D" w:rsidRPr="00AC3C4D" w:rsidRDefault="00AC3C4D" w:rsidP="00AC3C4D">
            <w:pPr>
              <w:jc w:val="center"/>
              <w:rPr>
                <w:sz w:val="20"/>
                <w:szCs w:val="20"/>
              </w:rPr>
            </w:pPr>
          </w:p>
        </w:tc>
        <w:tc>
          <w:tcPr>
            <w:tcW w:w="1247" w:type="dxa"/>
          </w:tcPr>
          <w:p w14:paraId="61B77FBB" w14:textId="77777777" w:rsidR="00AC3C4D" w:rsidRPr="00AC3C4D" w:rsidRDefault="00AC3C4D" w:rsidP="00AC3C4D">
            <w:pPr>
              <w:jc w:val="center"/>
              <w:rPr>
                <w:sz w:val="20"/>
                <w:szCs w:val="20"/>
              </w:rPr>
            </w:pPr>
          </w:p>
        </w:tc>
        <w:tc>
          <w:tcPr>
            <w:tcW w:w="1247" w:type="dxa"/>
          </w:tcPr>
          <w:p w14:paraId="57AC046B" w14:textId="77777777" w:rsidR="00AC3C4D" w:rsidRPr="00AC3C4D" w:rsidRDefault="00AC3C4D" w:rsidP="00AC3C4D">
            <w:pPr>
              <w:jc w:val="center"/>
              <w:rPr>
                <w:sz w:val="20"/>
                <w:szCs w:val="20"/>
              </w:rPr>
            </w:pPr>
          </w:p>
        </w:tc>
        <w:tc>
          <w:tcPr>
            <w:tcW w:w="1766" w:type="dxa"/>
          </w:tcPr>
          <w:p w14:paraId="7D3274C1" w14:textId="77777777" w:rsidR="00AC3C4D" w:rsidRPr="00AC3C4D" w:rsidRDefault="00AC3C4D" w:rsidP="00AC3C4D">
            <w:pPr>
              <w:jc w:val="center"/>
              <w:rPr>
                <w:sz w:val="20"/>
                <w:szCs w:val="20"/>
              </w:rPr>
            </w:pPr>
          </w:p>
        </w:tc>
        <w:tc>
          <w:tcPr>
            <w:tcW w:w="3288" w:type="dxa"/>
            <w:tcBorders>
              <w:right w:val="single" w:sz="8" w:space="0" w:color="auto"/>
            </w:tcBorders>
          </w:tcPr>
          <w:p w14:paraId="13B601EF" w14:textId="77777777" w:rsidR="00AC3C4D" w:rsidRPr="00AC3C4D" w:rsidRDefault="00AC3C4D" w:rsidP="00AC3C4D">
            <w:pPr>
              <w:rPr>
                <w:sz w:val="20"/>
                <w:szCs w:val="20"/>
              </w:rPr>
            </w:pPr>
          </w:p>
        </w:tc>
      </w:tr>
      <w:tr w:rsidR="00AC3C4D" w14:paraId="77BB91F7" w14:textId="77777777" w:rsidTr="000603EC">
        <w:trPr>
          <w:trHeight w:val="170"/>
        </w:trPr>
        <w:tc>
          <w:tcPr>
            <w:tcW w:w="1247" w:type="dxa"/>
            <w:tcBorders>
              <w:left w:val="single" w:sz="8" w:space="0" w:color="auto"/>
            </w:tcBorders>
          </w:tcPr>
          <w:p w14:paraId="46759E56" w14:textId="77777777" w:rsidR="00AC3C4D" w:rsidRPr="00AC3C4D" w:rsidRDefault="00AC3C4D" w:rsidP="00AC3C4D">
            <w:pPr>
              <w:jc w:val="center"/>
              <w:rPr>
                <w:sz w:val="20"/>
                <w:szCs w:val="20"/>
              </w:rPr>
            </w:pPr>
          </w:p>
        </w:tc>
        <w:tc>
          <w:tcPr>
            <w:tcW w:w="1247" w:type="dxa"/>
          </w:tcPr>
          <w:p w14:paraId="29481825" w14:textId="77777777" w:rsidR="00AC3C4D" w:rsidRPr="00AC3C4D" w:rsidRDefault="00AC3C4D" w:rsidP="00AC3C4D">
            <w:pPr>
              <w:jc w:val="center"/>
              <w:rPr>
                <w:sz w:val="20"/>
                <w:szCs w:val="20"/>
              </w:rPr>
            </w:pPr>
          </w:p>
        </w:tc>
        <w:tc>
          <w:tcPr>
            <w:tcW w:w="1247" w:type="dxa"/>
          </w:tcPr>
          <w:p w14:paraId="4DD3012F" w14:textId="77777777" w:rsidR="00AC3C4D" w:rsidRPr="00AC3C4D" w:rsidRDefault="00AC3C4D" w:rsidP="00AC3C4D">
            <w:pPr>
              <w:jc w:val="center"/>
              <w:rPr>
                <w:sz w:val="20"/>
                <w:szCs w:val="20"/>
              </w:rPr>
            </w:pPr>
          </w:p>
        </w:tc>
        <w:tc>
          <w:tcPr>
            <w:tcW w:w="1766" w:type="dxa"/>
          </w:tcPr>
          <w:p w14:paraId="32E13554" w14:textId="77777777" w:rsidR="00AC3C4D" w:rsidRPr="00AC3C4D" w:rsidRDefault="00AC3C4D" w:rsidP="00AC3C4D">
            <w:pPr>
              <w:jc w:val="center"/>
              <w:rPr>
                <w:sz w:val="20"/>
                <w:szCs w:val="20"/>
              </w:rPr>
            </w:pPr>
          </w:p>
        </w:tc>
        <w:tc>
          <w:tcPr>
            <w:tcW w:w="3288" w:type="dxa"/>
            <w:tcBorders>
              <w:right w:val="single" w:sz="8" w:space="0" w:color="auto"/>
            </w:tcBorders>
          </w:tcPr>
          <w:p w14:paraId="04C79569" w14:textId="77777777" w:rsidR="00AC3C4D" w:rsidRPr="00AC3C4D" w:rsidRDefault="00AC3C4D" w:rsidP="00AC3C4D">
            <w:pPr>
              <w:rPr>
                <w:sz w:val="20"/>
                <w:szCs w:val="20"/>
              </w:rPr>
            </w:pPr>
          </w:p>
        </w:tc>
      </w:tr>
      <w:tr w:rsidR="000603EC" w14:paraId="4F68E701" w14:textId="77777777" w:rsidTr="000603EC">
        <w:trPr>
          <w:trHeight w:val="170"/>
        </w:trPr>
        <w:tc>
          <w:tcPr>
            <w:tcW w:w="1247" w:type="dxa"/>
            <w:tcBorders>
              <w:left w:val="single" w:sz="8" w:space="0" w:color="auto"/>
            </w:tcBorders>
          </w:tcPr>
          <w:p w14:paraId="57EA1E80" w14:textId="77777777" w:rsidR="000603EC" w:rsidRPr="00AC3C4D" w:rsidRDefault="000603EC" w:rsidP="00AC3C4D">
            <w:pPr>
              <w:jc w:val="center"/>
              <w:rPr>
                <w:sz w:val="20"/>
                <w:szCs w:val="20"/>
              </w:rPr>
            </w:pPr>
          </w:p>
        </w:tc>
        <w:tc>
          <w:tcPr>
            <w:tcW w:w="1247" w:type="dxa"/>
          </w:tcPr>
          <w:p w14:paraId="4BA10B7C" w14:textId="77777777" w:rsidR="000603EC" w:rsidRPr="00AC3C4D" w:rsidRDefault="000603EC" w:rsidP="00AC3C4D">
            <w:pPr>
              <w:jc w:val="center"/>
              <w:rPr>
                <w:sz w:val="20"/>
                <w:szCs w:val="20"/>
              </w:rPr>
            </w:pPr>
          </w:p>
        </w:tc>
        <w:tc>
          <w:tcPr>
            <w:tcW w:w="1247" w:type="dxa"/>
          </w:tcPr>
          <w:p w14:paraId="7C427EF7" w14:textId="77777777" w:rsidR="000603EC" w:rsidRPr="00AC3C4D" w:rsidRDefault="000603EC" w:rsidP="00AC3C4D">
            <w:pPr>
              <w:jc w:val="center"/>
              <w:rPr>
                <w:sz w:val="20"/>
                <w:szCs w:val="20"/>
              </w:rPr>
            </w:pPr>
          </w:p>
        </w:tc>
        <w:tc>
          <w:tcPr>
            <w:tcW w:w="1766" w:type="dxa"/>
          </w:tcPr>
          <w:p w14:paraId="1E0DD1A7" w14:textId="77777777" w:rsidR="000603EC" w:rsidRPr="00AC3C4D" w:rsidRDefault="000603EC" w:rsidP="00AC3C4D">
            <w:pPr>
              <w:jc w:val="center"/>
              <w:rPr>
                <w:sz w:val="20"/>
                <w:szCs w:val="20"/>
              </w:rPr>
            </w:pPr>
          </w:p>
        </w:tc>
        <w:tc>
          <w:tcPr>
            <w:tcW w:w="3288" w:type="dxa"/>
            <w:tcBorders>
              <w:right w:val="single" w:sz="8" w:space="0" w:color="auto"/>
            </w:tcBorders>
          </w:tcPr>
          <w:p w14:paraId="1330BA54" w14:textId="77777777" w:rsidR="000603EC" w:rsidRPr="00AC3C4D" w:rsidRDefault="000603EC" w:rsidP="00AC3C4D">
            <w:pPr>
              <w:rPr>
                <w:sz w:val="20"/>
                <w:szCs w:val="20"/>
              </w:rPr>
            </w:pPr>
          </w:p>
        </w:tc>
      </w:tr>
      <w:tr w:rsidR="000603EC" w14:paraId="267A56AE" w14:textId="77777777" w:rsidTr="000603EC">
        <w:trPr>
          <w:trHeight w:val="170"/>
        </w:trPr>
        <w:tc>
          <w:tcPr>
            <w:tcW w:w="1247" w:type="dxa"/>
            <w:tcBorders>
              <w:left w:val="single" w:sz="8" w:space="0" w:color="auto"/>
            </w:tcBorders>
          </w:tcPr>
          <w:p w14:paraId="2F470CC7" w14:textId="77777777" w:rsidR="000603EC" w:rsidRPr="00AC3C4D" w:rsidRDefault="000603EC" w:rsidP="00AC3C4D">
            <w:pPr>
              <w:jc w:val="center"/>
              <w:rPr>
                <w:sz w:val="20"/>
                <w:szCs w:val="20"/>
              </w:rPr>
            </w:pPr>
          </w:p>
        </w:tc>
        <w:tc>
          <w:tcPr>
            <w:tcW w:w="1247" w:type="dxa"/>
          </w:tcPr>
          <w:p w14:paraId="53C1FBFE" w14:textId="77777777" w:rsidR="000603EC" w:rsidRPr="00AC3C4D" w:rsidRDefault="000603EC" w:rsidP="00AC3C4D">
            <w:pPr>
              <w:jc w:val="center"/>
              <w:rPr>
                <w:sz w:val="20"/>
                <w:szCs w:val="20"/>
              </w:rPr>
            </w:pPr>
          </w:p>
        </w:tc>
        <w:tc>
          <w:tcPr>
            <w:tcW w:w="1247" w:type="dxa"/>
          </w:tcPr>
          <w:p w14:paraId="53ED26F9" w14:textId="77777777" w:rsidR="000603EC" w:rsidRPr="00AC3C4D" w:rsidRDefault="000603EC" w:rsidP="00AC3C4D">
            <w:pPr>
              <w:jc w:val="center"/>
              <w:rPr>
                <w:sz w:val="20"/>
                <w:szCs w:val="20"/>
              </w:rPr>
            </w:pPr>
          </w:p>
        </w:tc>
        <w:tc>
          <w:tcPr>
            <w:tcW w:w="1766" w:type="dxa"/>
          </w:tcPr>
          <w:p w14:paraId="4BFD0748" w14:textId="77777777" w:rsidR="000603EC" w:rsidRPr="00AC3C4D" w:rsidRDefault="000603EC" w:rsidP="00AC3C4D">
            <w:pPr>
              <w:jc w:val="center"/>
              <w:rPr>
                <w:sz w:val="20"/>
                <w:szCs w:val="20"/>
              </w:rPr>
            </w:pPr>
          </w:p>
        </w:tc>
        <w:tc>
          <w:tcPr>
            <w:tcW w:w="3288" w:type="dxa"/>
            <w:tcBorders>
              <w:right w:val="single" w:sz="8" w:space="0" w:color="auto"/>
            </w:tcBorders>
          </w:tcPr>
          <w:p w14:paraId="450D336B" w14:textId="77777777" w:rsidR="000603EC" w:rsidRPr="00AC3C4D" w:rsidRDefault="000603EC" w:rsidP="00AC3C4D">
            <w:pPr>
              <w:rPr>
                <w:sz w:val="20"/>
                <w:szCs w:val="20"/>
              </w:rPr>
            </w:pPr>
          </w:p>
        </w:tc>
      </w:tr>
      <w:tr w:rsidR="000603EC" w14:paraId="152F6792" w14:textId="77777777" w:rsidTr="000603EC">
        <w:trPr>
          <w:trHeight w:val="170"/>
        </w:trPr>
        <w:tc>
          <w:tcPr>
            <w:tcW w:w="1247" w:type="dxa"/>
            <w:tcBorders>
              <w:left w:val="single" w:sz="8" w:space="0" w:color="auto"/>
            </w:tcBorders>
          </w:tcPr>
          <w:p w14:paraId="3E5C1DA3" w14:textId="77777777" w:rsidR="000603EC" w:rsidRPr="00AC3C4D" w:rsidRDefault="000603EC" w:rsidP="00AC3C4D">
            <w:pPr>
              <w:jc w:val="center"/>
              <w:rPr>
                <w:sz w:val="20"/>
                <w:szCs w:val="20"/>
              </w:rPr>
            </w:pPr>
          </w:p>
        </w:tc>
        <w:tc>
          <w:tcPr>
            <w:tcW w:w="1247" w:type="dxa"/>
          </w:tcPr>
          <w:p w14:paraId="6EE9DA8B" w14:textId="77777777" w:rsidR="000603EC" w:rsidRPr="00AC3C4D" w:rsidRDefault="000603EC" w:rsidP="00AC3C4D">
            <w:pPr>
              <w:jc w:val="center"/>
              <w:rPr>
                <w:sz w:val="20"/>
                <w:szCs w:val="20"/>
              </w:rPr>
            </w:pPr>
          </w:p>
        </w:tc>
        <w:tc>
          <w:tcPr>
            <w:tcW w:w="1247" w:type="dxa"/>
          </w:tcPr>
          <w:p w14:paraId="1C71E8A8" w14:textId="77777777" w:rsidR="000603EC" w:rsidRPr="00AC3C4D" w:rsidRDefault="000603EC" w:rsidP="00AC3C4D">
            <w:pPr>
              <w:jc w:val="center"/>
              <w:rPr>
                <w:sz w:val="20"/>
                <w:szCs w:val="20"/>
              </w:rPr>
            </w:pPr>
          </w:p>
        </w:tc>
        <w:tc>
          <w:tcPr>
            <w:tcW w:w="1766" w:type="dxa"/>
          </w:tcPr>
          <w:p w14:paraId="58F726B5" w14:textId="77777777" w:rsidR="000603EC" w:rsidRPr="00AC3C4D" w:rsidRDefault="000603EC" w:rsidP="00AC3C4D">
            <w:pPr>
              <w:jc w:val="center"/>
              <w:rPr>
                <w:sz w:val="20"/>
                <w:szCs w:val="20"/>
              </w:rPr>
            </w:pPr>
          </w:p>
        </w:tc>
        <w:tc>
          <w:tcPr>
            <w:tcW w:w="3288" w:type="dxa"/>
            <w:tcBorders>
              <w:right w:val="single" w:sz="8" w:space="0" w:color="auto"/>
            </w:tcBorders>
          </w:tcPr>
          <w:p w14:paraId="1C94D801" w14:textId="77777777" w:rsidR="000603EC" w:rsidRPr="00AC3C4D" w:rsidRDefault="000603EC" w:rsidP="00AC3C4D">
            <w:pPr>
              <w:rPr>
                <w:sz w:val="20"/>
                <w:szCs w:val="20"/>
              </w:rPr>
            </w:pPr>
          </w:p>
        </w:tc>
      </w:tr>
      <w:tr w:rsidR="00893A9C" w14:paraId="2EAAD3AA" w14:textId="77777777" w:rsidTr="000603EC">
        <w:trPr>
          <w:trHeight w:val="170"/>
        </w:trPr>
        <w:tc>
          <w:tcPr>
            <w:tcW w:w="1247" w:type="dxa"/>
            <w:tcBorders>
              <w:left w:val="single" w:sz="8" w:space="0" w:color="auto"/>
            </w:tcBorders>
          </w:tcPr>
          <w:p w14:paraId="361F9BA7" w14:textId="77777777" w:rsidR="00893A9C" w:rsidRPr="00AC3C4D" w:rsidRDefault="00893A9C" w:rsidP="00AC3C4D">
            <w:pPr>
              <w:jc w:val="center"/>
              <w:rPr>
                <w:sz w:val="20"/>
                <w:szCs w:val="20"/>
              </w:rPr>
            </w:pPr>
          </w:p>
        </w:tc>
        <w:tc>
          <w:tcPr>
            <w:tcW w:w="1247" w:type="dxa"/>
          </w:tcPr>
          <w:p w14:paraId="75A3289C" w14:textId="77777777" w:rsidR="00893A9C" w:rsidRPr="00AC3C4D" w:rsidRDefault="00893A9C" w:rsidP="00AC3C4D">
            <w:pPr>
              <w:jc w:val="center"/>
              <w:rPr>
                <w:sz w:val="20"/>
                <w:szCs w:val="20"/>
              </w:rPr>
            </w:pPr>
          </w:p>
        </w:tc>
        <w:tc>
          <w:tcPr>
            <w:tcW w:w="1247" w:type="dxa"/>
          </w:tcPr>
          <w:p w14:paraId="0F59EBCD" w14:textId="77777777" w:rsidR="00893A9C" w:rsidRPr="00AC3C4D" w:rsidRDefault="00893A9C" w:rsidP="00AC3C4D">
            <w:pPr>
              <w:jc w:val="center"/>
              <w:rPr>
                <w:sz w:val="20"/>
                <w:szCs w:val="20"/>
              </w:rPr>
            </w:pPr>
          </w:p>
        </w:tc>
        <w:tc>
          <w:tcPr>
            <w:tcW w:w="1766" w:type="dxa"/>
          </w:tcPr>
          <w:p w14:paraId="07B7C628" w14:textId="77777777" w:rsidR="00893A9C" w:rsidRPr="00AC3C4D" w:rsidRDefault="00893A9C" w:rsidP="00AC3C4D">
            <w:pPr>
              <w:jc w:val="center"/>
              <w:rPr>
                <w:sz w:val="20"/>
                <w:szCs w:val="20"/>
              </w:rPr>
            </w:pPr>
          </w:p>
        </w:tc>
        <w:tc>
          <w:tcPr>
            <w:tcW w:w="3288" w:type="dxa"/>
            <w:tcBorders>
              <w:right w:val="single" w:sz="8" w:space="0" w:color="auto"/>
            </w:tcBorders>
          </w:tcPr>
          <w:p w14:paraId="3039A63A" w14:textId="77777777" w:rsidR="00893A9C" w:rsidRPr="00AC3C4D" w:rsidRDefault="00893A9C" w:rsidP="00AC3C4D">
            <w:pPr>
              <w:rPr>
                <w:sz w:val="20"/>
                <w:szCs w:val="20"/>
              </w:rPr>
            </w:pPr>
          </w:p>
        </w:tc>
      </w:tr>
      <w:tr w:rsidR="00893A9C" w14:paraId="02232BE6" w14:textId="77777777" w:rsidTr="000603EC">
        <w:trPr>
          <w:trHeight w:val="170"/>
        </w:trPr>
        <w:tc>
          <w:tcPr>
            <w:tcW w:w="1247" w:type="dxa"/>
            <w:tcBorders>
              <w:left w:val="single" w:sz="8" w:space="0" w:color="auto"/>
              <w:bottom w:val="single" w:sz="4" w:space="0" w:color="auto"/>
            </w:tcBorders>
          </w:tcPr>
          <w:p w14:paraId="401FFC30" w14:textId="77777777" w:rsidR="00893A9C" w:rsidRPr="00AC3C4D" w:rsidRDefault="00893A9C" w:rsidP="00AC3C4D">
            <w:pPr>
              <w:jc w:val="center"/>
              <w:rPr>
                <w:sz w:val="20"/>
                <w:szCs w:val="20"/>
              </w:rPr>
            </w:pPr>
          </w:p>
        </w:tc>
        <w:tc>
          <w:tcPr>
            <w:tcW w:w="1247" w:type="dxa"/>
            <w:tcBorders>
              <w:bottom w:val="single" w:sz="4" w:space="0" w:color="auto"/>
            </w:tcBorders>
          </w:tcPr>
          <w:p w14:paraId="261A96E7" w14:textId="77777777" w:rsidR="00893A9C" w:rsidRPr="00AC3C4D" w:rsidRDefault="00893A9C" w:rsidP="00AC3C4D">
            <w:pPr>
              <w:jc w:val="center"/>
              <w:rPr>
                <w:sz w:val="20"/>
                <w:szCs w:val="20"/>
              </w:rPr>
            </w:pPr>
          </w:p>
        </w:tc>
        <w:tc>
          <w:tcPr>
            <w:tcW w:w="1247" w:type="dxa"/>
            <w:tcBorders>
              <w:bottom w:val="single" w:sz="4" w:space="0" w:color="auto"/>
            </w:tcBorders>
          </w:tcPr>
          <w:p w14:paraId="651BF11C" w14:textId="77777777" w:rsidR="00893A9C" w:rsidRPr="00AC3C4D" w:rsidRDefault="00893A9C" w:rsidP="00AC3C4D">
            <w:pPr>
              <w:jc w:val="center"/>
              <w:rPr>
                <w:sz w:val="20"/>
                <w:szCs w:val="20"/>
              </w:rPr>
            </w:pPr>
          </w:p>
        </w:tc>
        <w:tc>
          <w:tcPr>
            <w:tcW w:w="1766" w:type="dxa"/>
            <w:tcBorders>
              <w:bottom w:val="single" w:sz="4" w:space="0" w:color="auto"/>
            </w:tcBorders>
          </w:tcPr>
          <w:p w14:paraId="7BFDAD2A" w14:textId="77777777" w:rsidR="00893A9C" w:rsidRPr="00AC3C4D" w:rsidRDefault="00893A9C" w:rsidP="00AC3C4D">
            <w:pPr>
              <w:jc w:val="center"/>
              <w:rPr>
                <w:sz w:val="20"/>
                <w:szCs w:val="20"/>
              </w:rPr>
            </w:pPr>
          </w:p>
        </w:tc>
        <w:tc>
          <w:tcPr>
            <w:tcW w:w="3288" w:type="dxa"/>
            <w:tcBorders>
              <w:bottom w:val="single" w:sz="4" w:space="0" w:color="auto"/>
              <w:right w:val="single" w:sz="8" w:space="0" w:color="auto"/>
            </w:tcBorders>
          </w:tcPr>
          <w:p w14:paraId="4DE916F9" w14:textId="77777777" w:rsidR="00893A9C" w:rsidRPr="00AC3C4D" w:rsidRDefault="00893A9C" w:rsidP="00AC3C4D">
            <w:pPr>
              <w:rPr>
                <w:sz w:val="20"/>
                <w:szCs w:val="20"/>
              </w:rPr>
            </w:pPr>
          </w:p>
        </w:tc>
      </w:tr>
      <w:tr w:rsidR="00893A9C" w14:paraId="291FADB4" w14:textId="77777777" w:rsidTr="000603EC">
        <w:trPr>
          <w:trHeight w:val="170"/>
        </w:trPr>
        <w:tc>
          <w:tcPr>
            <w:tcW w:w="1247" w:type="dxa"/>
            <w:tcBorders>
              <w:left w:val="single" w:sz="8" w:space="0" w:color="auto"/>
              <w:bottom w:val="single" w:sz="8" w:space="0" w:color="auto"/>
            </w:tcBorders>
          </w:tcPr>
          <w:p w14:paraId="79E3ED54" w14:textId="77777777" w:rsidR="00893A9C" w:rsidRPr="00AC3C4D" w:rsidRDefault="00893A9C" w:rsidP="00AC3C4D">
            <w:pPr>
              <w:jc w:val="center"/>
              <w:rPr>
                <w:sz w:val="20"/>
                <w:szCs w:val="20"/>
              </w:rPr>
            </w:pPr>
          </w:p>
        </w:tc>
        <w:tc>
          <w:tcPr>
            <w:tcW w:w="1247" w:type="dxa"/>
            <w:tcBorders>
              <w:bottom w:val="single" w:sz="8" w:space="0" w:color="auto"/>
            </w:tcBorders>
          </w:tcPr>
          <w:p w14:paraId="3814A23B" w14:textId="77777777" w:rsidR="00893A9C" w:rsidRPr="00AC3C4D" w:rsidRDefault="00893A9C" w:rsidP="00AC3C4D">
            <w:pPr>
              <w:jc w:val="center"/>
              <w:rPr>
                <w:sz w:val="20"/>
                <w:szCs w:val="20"/>
              </w:rPr>
            </w:pPr>
          </w:p>
        </w:tc>
        <w:tc>
          <w:tcPr>
            <w:tcW w:w="1247" w:type="dxa"/>
            <w:tcBorders>
              <w:bottom w:val="single" w:sz="8" w:space="0" w:color="auto"/>
            </w:tcBorders>
          </w:tcPr>
          <w:p w14:paraId="0AA08EDF" w14:textId="77777777" w:rsidR="00893A9C" w:rsidRPr="00AC3C4D" w:rsidRDefault="00893A9C" w:rsidP="00AC3C4D">
            <w:pPr>
              <w:jc w:val="center"/>
              <w:rPr>
                <w:sz w:val="20"/>
                <w:szCs w:val="20"/>
              </w:rPr>
            </w:pPr>
          </w:p>
        </w:tc>
        <w:tc>
          <w:tcPr>
            <w:tcW w:w="1766" w:type="dxa"/>
            <w:tcBorders>
              <w:bottom w:val="single" w:sz="8" w:space="0" w:color="auto"/>
            </w:tcBorders>
          </w:tcPr>
          <w:p w14:paraId="4C95C7E5" w14:textId="77777777" w:rsidR="00893A9C" w:rsidRPr="00AC3C4D" w:rsidRDefault="00893A9C" w:rsidP="00AC3C4D">
            <w:pPr>
              <w:jc w:val="center"/>
              <w:rPr>
                <w:sz w:val="20"/>
                <w:szCs w:val="20"/>
              </w:rPr>
            </w:pPr>
          </w:p>
        </w:tc>
        <w:tc>
          <w:tcPr>
            <w:tcW w:w="3288" w:type="dxa"/>
            <w:tcBorders>
              <w:bottom w:val="single" w:sz="8" w:space="0" w:color="auto"/>
              <w:right w:val="single" w:sz="8" w:space="0" w:color="auto"/>
            </w:tcBorders>
          </w:tcPr>
          <w:p w14:paraId="29226F97" w14:textId="77777777" w:rsidR="00893A9C" w:rsidRPr="00AC3C4D" w:rsidRDefault="00893A9C" w:rsidP="00AC3C4D">
            <w:pPr>
              <w:rPr>
                <w:sz w:val="20"/>
                <w:szCs w:val="20"/>
              </w:rPr>
            </w:pPr>
          </w:p>
        </w:tc>
      </w:tr>
    </w:tbl>
    <w:p w14:paraId="57574B07" w14:textId="4FE3A58F" w:rsidR="009135F4" w:rsidRDefault="007112D5" w:rsidP="007112D5">
      <w:pPr>
        <w:rPr>
          <w:sz w:val="20"/>
          <w:szCs w:val="20"/>
        </w:rPr>
      </w:pPr>
      <w:r>
        <w:rPr>
          <w:sz w:val="20"/>
          <w:szCs w:val="20"/>
        </w:rPr>
        <w:t>* You may add rows if necessary.</w:t>
      </w:r>
    </w:p>
    <w:p w14:paraId="25710DE2" w14:textId="465F9753" w:rsidR="006E28D4" w:rsidRPr="006E28D4" w:rsidRDefault="00B3472E" w:rsidP="007112D5">
      <w:pPr>
        <w:rPr>
          <w:sz w:val="20"/>
          <w:szCs w:val="20"/>
        </w:rPr>
      </w:pPr>
      <w:r>
        <w:rPr>
          <w:rFonts w:hint="eastAsia"/>
          <w:sz w:val="20"/>
          <w:szCs w:val="20"/>
        </w:rPr>
        <w:t>*</w:t>
      </w:r>
      <w:r>
        <w:rPr>
          <w:sz w:val="20"/>
          <w:szCs w:val="20"/>
        </w:rPr>
        <w:t xml:space="preserve"> Especially if you visit a library</w:t>
      </w:r>
      <w:r w:rsidR="00BD5B96">
        <w:rPr>
          <w:sz w:val="20"/>
          <w:szCs w:val="20"/>
        </w:rPr>
        <w:t>,</w:t>
      </w:r>
      <w:r>
        <w:rPr>
          <w:sz w:val="20"/>
          <w:szCs w:val="20"/>
        </w:rPr>
        <w:t xml:space="preserve"> </w:t>
      </w:r>
      <w:r w:rsidR="00BD5B96">
        <w:rPr>
          <w:sz w:val="20"/>
          <w:szCs w:val="20"/>
        </w:rPr>
        <w:t>etc</w:t>
      </w:r>
      <w:r w:rsidR="00BE699A">
        <w:rPr>
          <w:sz w:val="20"/>
          <w:szCs w:val="20"/>
        </w:rPr>
        <w:t xml:space="preserve">, check </w:t>
      </w:r>
      <w:r w:rsidR="00BD5B96">
        <w:rPr>
          <w:sz w:val="20"/>
          <w:szCs w:val="20"/>
        </w:rPr>
        <w:t>the opening days.</w:t>
      </w:r>
    </w:p>
    <w:sectPr w:rsidR="006E28D4" w:rsidRPr="006E28D4" w:rsidSect="005E7D3F">
      <w:footerReference w:type="default" r:id="rId9"/>
      <w:pgSz w:w="12240" w:h="15840"/>
      <w:pgMar w:top="1701" w:right="1701" w:bottom="1474"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7EC779" w14:textId="77777777" w:rsidR="00D56AD8" w:rsidRDefault="00D56AD8" w:rsidP="008A307C">
      <w:r>
        <w:separator/>
      </w:r>
    </w:p>
  </w:endnote>
  <w:endnote w:type="continuationSeparator" w:id="0">
    <w:p w14:paraId="3F0C7BDF" w14:textId="77777777" w:rsidR="00D56AD8" w:rsidRDefault="00D56AD8" w:rsidP="008A30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eiryo UI">
    <w:panose1 w:val="020B0604030504040204"/>
    <w:charset w:val="80"/>
    <w:family w:val="modern"/>
    <w:pitch w:val="variable"/>
    <w:sig w:usb0="E00002FF" w:usb1="6AC7FFFF"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694D77" w14:textId="3322C409" w:rsidR="001C5E84" w:rsidRDefault="001C5E84">
    <w:pPr>
      <w:pStyle w:val="a8"/>
    </w:pPr>
    <w:r>
      <w:tab/>
    </w:r>
    <w:r>
      <w:tab/>
    </w: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DD90B2" w14:textId="77777777" w:rsidR="00D56AD8" w:rsidRDefault="00D56AD8" w:rsidP="008A307C">
      <w:r>
        <w:separator/>
      </w:r>
    </w:p>
  </w:footnote>
  <w:footnote w:type="continuationSeparator" w:id="0">
    <w:p w14:paraId="5A67556B" w14:textId="77777777" w:rsidR="00D56AD8" w:rsidRDefault="00D56AD8" w:rsidP="008A307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6A5D6F"/>
    <w:multiLevelType w:val="multilevel"/>
    <w:tmpl w:val="B658E71E"/>
    <w:lvl w:ilvl="0">
      <w:start w:val="1"/>
      <w:numFmt w:val="decimal"/>
      <w:lvlText w:val="%1-"/>
      <w:lvlJc w:val="left"/>
      <w:pPr>
        <w:ind w:left="390" w:hanging="390"/>
      </w:pPr>
      <w:rPr>
        <w:rFonts w:hint="default"/>
      </w:rPr>
    </w:lvl>
    <w:lvl w:ilvl="1">
      <w:start w:val="1"/>
      <w:numFmt w:val="decimal"/>
      <w:lvlText w:val="%1-%2"/>
      <w:lvlJc w:val="left"/>
      <w:pPr>
        <w:ind w:left="510" w:hanging="51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DDF2E7F"/>
    <w:multiLevelType w:val="multilevel"/>
    <w:tmpl w:val="8F7C0CEC"/>
    <w:lvl w:ilvl="0">
      <w:start w:val="2"/>
      <w:numFmt w:val="decimal"/>
      <w:lvlText w:val="%1."/>
      <w:lvlJc w:val="left"/>
      <w:pPr>
        <w:ind w:left="390" w:hanging="390"/>
      </w:pPr>
      <w:rPr>
        <w:rFonts w:hint="default"/>
      </w:rPr>
    </w:lvl>
    <w:lvl w:ilvl="1">
      <w:start w:val="1"/>
      <w:numFmt w:val="decimal"/>
      <w:lvlText w:val="%1-%2"/>
      <w:lvlJc w:val="left"/>
      <w:pPr>
        <w:ind w:left="510" w:hanging="51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25880B41"/>
    <w:multiLevelType w:val="hybridMultilevel"/>
    <w:tmpl w:val="788611B2"/>
    <w:lvl w:ilvl="0" w:tplc="48B497EA">
      <w:start w:val="1"/>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63D2FB7"/>
    <w:multiLevelType w:val="multilevel"/>
    <w:tmpl w:val="AFF037CA"/>
    <w:lvl w:ilvl="0">
      <w:start w:val="1"/>
      <w:numFmt w:val="decimal"/>
      <w:lvlText w:val="%1."/>
      <w:lvlJc w:val="left"/>
      <w:pPr>
        <w:ind w:left="390" w:hanging="390"/>
      </w:pPr>
      <w:rPr>
        <w:rFonts w:hint="default"/>
      </w:rPr>
    </w:lvl>
    <w:lvl w:ilvl="1">
      <w:start w:val="1"/>
      <w:numFmt w:val="decimal"/>
      <w:lvlText w:val="%1-%2"/>
      <w:lvlJc w:val="left"/>
      <w:pPr>
        <w:ind w:left="510" w:hanging="51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3EB42E4D"/>
    <w:multiLevelType w:val="multilevel"/>
    <w:tmpl w:val="32F8DDE6"/>
    <w:lvl w:ilvl="0">
      <w:start w:val="2"/>
      <w:numFmt w:val="decimal"/>
      <w:lvlText w:val="%1."/>
      <w:lvlJc w:val="left"/>
      <w:pPr>
        <w:ind w:left="390" w:hanging="390"/>
      </w:pPr>
      <w:rPr>
        <w:rFonts w:hint="default"/>
      </w:rPr>
    </w:lvl>
    <w:lvl w:ilvl="1">
      <w:start w:val="2"/>
      <w:numFmt w:val="decimal"/>
      <w:lvlText w:val="%1-%2"/>
      <w:lvlJc w:val="left"/>
      <w:pPr>
        <w:ind w:left="510" w:hanging="51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41145009"/>
    <w:multiLevelType w:val="multilevel"/>
    <w:tmpl w:val="3584967E"/>
    <w:lvl w:ilvl="0">
      <w:start w:val="1"/>
      <w:numFmt w:val="decimal"/>
      <w:lvlText w:val="%1."/>
      <w:lvlJc w:val="left"/>
      <w:pPr>
        <w:ind w:left="0" w:firstLine="360"/>
      </w:pPr>
      <w:rPr>
        <w:rFonts w:hint="default"/>
      </w:rPr>
    </w:lvl>
    <w:lvl w:ilvl="1">
      <w:start w:val="1"/>
      <w:numFmt w:val="lowerLetter"/>
      <w:lvlText w:val="%2."/>
      <w:lvlJc w:val="left"/>
      <w:pPr>
        <w:ind w:left="1440" w:hanging="360"/>
      </w:pPr>
      <w:rPr>
        <w:rFonts w:hint="eastAsia"/>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6" w15:restartNumberingAfterBreak="0">
    <w:nsid w:val="53FF2F0F"/>
    <w:multiLevelType w:val="multilevel"/>
    <w:tmpl w:val="514EB2AC"/>
    <w:lvl w:ilvl="0">
      <w:start w:val="1"/>
      <w:numFmt w:val="decimal"/>
      <w:lvlText w:val="%1."/>
      <w:lvlJc w:val="left"/>
      <w:pPr>
        <w:ind w:left="390" w:hanging="390"/>
      </w:pPr>
      <w:rPr>
        <w:rFonts w:hint="default"/>
      </w:rPr>
    </w:lvl>
    <w:lvl w:ilvl="1">
      <w:start w:val="1"/>
      <w:numFmt w:val="decimal"/>
      <w:lvlText w:val="%1-%2"/>
      <w:lvlJc w:val="left"/>
      <w:pPr>
        <w:ind w:left="510" w:hanging="51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16cid:durableId="361127775">
    <w:abstractNumId w:val="3"/>
  </w:num>
  <w:num w:numId="2" w16cid:durableId="1756393821">
    <w:abstractNumId w:val="6"/>
  </w:num>
  <w:num w:numId="3" w16cid:durableId="1523739649">
    <w:abstractNumId w:val="0"/>
  </w:num>
  <w:num w:numId="4" w16cid:durableId="308364564">
    <w:abstractNumId w:val="5"/>
  </w:num>
  <w:num w:numId="5" w16cid:durableId="783813792">
    <w:abstractNumId w:val="4"/>
  </w:num>
  <w:num w:numId="6" w16cid:durableId="486438333">
    <w:abstractNumId w:val="1"/>
  </w:num>
  <w:num w:numId="7" w16cid:durableId="144692818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defaultTabStop w:val="567"/>
  <w:characterSpacingControl w:val="doNotCompress"/>
  <w:hdrShapeDefaults>
    <o:shapedefaults v:ext="edit" spidmax="2050">
      <v:textbox inset="5.85pt,.7pt,5.85pt,.7pt"/>
    </o:shapedefaults>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xNTY3MTW1MDcxMLRU0lEKTi0uzszPAykwrwUACEUAfSwAAAA="/>
  </w:docVars>
  <w:rsids>
    <w:rsidRoot w:val="009911FA"/>
    <w:rsid w:val="000041BD"/>
    <w:rsid w:val="0003039D"/>
    <w:rsid w:val="0003642E"/>
    <w:rsid w:val="00055E6E"/>
    <w:rsid w:val="000603EC"/>
    <w:rsid w:val="00097510"/>
    <w:rsid w:val="000A5C84"/>
    <w:rsid w:val="000C300E"/>
    <w:rsid w:val="000D22BC"/>
    <w:rsid w:val="000D6DC9"/>
    <w:rsid w:val="00100B3D"/>
    <w:rsid w:val="001023A8"/>
    <w:rsid w:val="00112779"/>
    <w:rsid w:val="0012787B"/>
    <w:rsid w:val="00146A43"/>
    <w:rsid w:val="00151FA7"/>
    <w:rsid w:val="0017484D"/>
    <w:rsid w:val="00191978"/>
    <w:rsid w:val="001967FA"/>
    <w:rsid w:val="001C5E84"/>
    <w:rsid w:val="001C75A3"/>
    <w:rsid w:val="001D6CEA"/>
    <w:rsid w:val="001F49A8"/>
    <w:rsid w:val="0021077F"/>
    <w:rsid w:val="002A34C3"/>
    <w:rsid w:val="002A3CE9"/>
    <w:rsid w:val="002B65EA"/>
    <w:rsid w:val="003F59DF"/>
    <w:rsid w:val="004146D9"/>
    <w:rsid w:val="004155F0"/>
    <w:rsid w:val="00467009"/>
    <w:rsid w:val="00472B28"/>
    <w:rsid w:val="0048681F"/>
    <w:rsid w:val="004D5674"/>
    <w:rsid w:val="00513D6F"/>
    <w:rsid w:val="00544BE2"/>
    <w:rsid w:val="0059344E"/>
    <w:rsid w:val="005E7D3F"/>
    <w:rsid w:val="00611BBE"/>
    <w:rsid w:val="006142F5"/>
    <w:rsid w:val="0062537C"/>
    <w:rsid w:val="006864FB"/>
    <w:rsid w:val="006E28D4"/>
    <w:rsid w:val="006E5495"/>
    <w:rsid w:val="006F1B71"/>
    <w:rsid w:val="007112D5"/>
    <w:rsid w:val="00756AB2"/>
    <w:rsid w:val="00760C79"/>
    <w:rsid w:val="007B070B"/>
    <w:rsid w:val="007D0063"/>
    <w:rsid w:val="00835CE6"/>
    <w:rsid w:val="00837D8D"/>
    <w:rsid w:val="00844809"/>
    <w:rsid w:val="00893A9C"/>
    <w:rsid w:val="008A22DF"/>
    <w:rsid w:val="008A307C"/>
    <w:rsid w:val="008F18EC"/>
    <w:rsid w:val="009135F4"/>
    <w:rsid w:val="00941665"/>
    <w:rsid w:val="0096574A"/>
    <w:rsid w:val="009911FA"/>
    <w:rsid w:val="009E2003"/>
    <w:rsid w:val="009F5E33"/>
    <w:rsid w:val="00A82A8C"/>
    <w:rsid w:val="00AB0696"/>
    <w:rsid w:val="00AC2D77"/>
    <w:rsid w:val="00AC3C4D"/>
    <w:rsid w:val="00B14C98"/>
    <w:rsid w:val="00B3472E"/>
    <w:rsid w:val="00B412D8"/>
    <w:rsid w:val="00B74D35"/>
    <w:rsid w:val="00BB4F24"/>
    <w:rsid w:val="00BD5B96"/>
    <w:rsid w:val="00BD608A"/>
    <w:rsid w:val="00BE2BC2"/>
    <w:rsid w:val="00BE5D67"/>
    <w:rsid w:val="00BE699A"/>
    <w:rsid w:val="00C05592"/>
    <w:rsid w:val="00C05934"/>
    <w:rsid w:val="00C13921"/>
    <w:rsid w:val="00C36352"/>
    <w:rsid w:val="00C42247"/>
    <w:rsid w:val="00C4618E"/>
    <w:rsid w:val="00D35767"/>
    <w:rsid w:val="00D365AB"/>
    <w:rsid w:val="00D56AD8"/>
    <w:rsid w:val="00D9763D"/>
    <w:rsid w:val="00DE2ADC"/>
    <w:rsid w:val="00E05F6D"/>
    <w:rsid w:val="00E144AF"/>
    <w:rsid w:val="00E34366"/>
    <w:rsid w:val="00E436A1"/>
    <w:rsid w:val="00E553AF"/>
    <w:rsid w:val="00E93E08"/>
    <w:rsid w:val="00EC34A2"/>
    <w:rsid w:val="00EC3C6D"/>
    <w:rsid w:val="00F12848"/>
    <w:rsid w:val="00F2548B"/>
    <w:rsid w:val="00F42EC4"/>
    <w:rsid w:val="00F805A0"/>
    <w:rsid w:val="00FB04DE"/>
    <w:rsid w:val="00FE1D12"/>
    <w:rsid w:val="00FE7A9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2E0166AA"/>
  <w15:chartTrackingRefBased/>
  <w15:docId w15:val="{9CA57279-E184-4E1C-8224-91D7B08387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F49A8"/>
    <w:pPr>
      <w:spacing w:after="0" w:line="360" w:lineRule="auto"/>
    </w:pPr>
    <w:rPr>
      <w:rFonts w:ascii="Times New Roman" w:hAnsi="Times New Roma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9911FA"/>
    <w:rPr>
      <w:color w:val="0563C1" w:themeColor="hyperlink"/>
      <w:u w:val="single"/>
    </w:rPr>
  </w:style>
  <w:style w:type="character" w:styleId="a4">
    <w:name w:val="Unresolved Mention"/>
    <w:basedOn w:val="a0"/>
    <w:uiPriority w:val="99"/>
    <w:semiHidden/>
    <w:unhideWhenUsed/>
    <w:rsid w:val="009911FA"/>
    <w:rPr>
      <w:color w:val="605E5C"/>
      <w:shd w:val="clear" w:color="auto" w:fill="E1DFDD"/>
    </w:rPr>
  </w:style>
  <w:style w:type="paragraph" w:styleId="a5">
    <w:name w:val="List Paragraph"/>
    <w:basedOn w:val="a"/>
    <w:uiPriority w:val="34"/>
    <w:qFormat/>
    <w:rsid w:val="00191978"/>
    <w:pPr>
      <w:ind w:left="720"/>
      <w:contextualSpacing/>
    </w:pPr>
  </w:style>
  <w:style w:type="paragraph" w:styleId="a6">
    <w:name w:val="header"/>
    <w:basedOn w:val="a"/>
    <w:link w:val="a7"/>
    <w:uiPriority w:val="99"/>
    <w:unhideWhenUsed/>
    <w:rsid w:val="008A307C"/>
    <w:pPr>
      <w:tabs>
        <w:tab w:val="center" w:pos="4419"/>
        <w:tab w:val="right" w:pos="8838"/>
      </w:tabs>
    </w:pPr>
  </w:style>
  <w:style w:type="character" w:customStyle="1" w:styleId="a7">
    <w:name w:val="ヘッダー (文字)"/>
    <w:basedOn w:val="a0"/>
    <w:link w:val="a6"/>
    <w:uiPriority w:val="99"/>
    <w:rsid w:val="008A307C"/>
    <w:rPr>
      <w:rFonts w:asciiTheme="minorEastAsia" w:hAnsiTheme="minorEastAsia"/>
    </w:rPr>
  </w:style>
  <w:style w:type="paragraph" w:styleId="a8">
    <w:name w:val="footer"/>
    <w:basedOn w:val="a"/>
    <w:link w:val="a9"/>
    <w:uiPriority w:val="99"/>
    <w:unhideWhenUsed/>
    <w:rsid w:val="008A307C"/>
    <w:pPr>
      <w:tabs>
        <w:tab w:val="center" w:pos="4419"/>
        <w:tab w:val="right" w:pos="8838"/>
      </w:tabs>
    </w:pPr>
  </w:style>
  <w:style w:type="character" w:customStyle="1" w:styleId="a9">
    <w:name w:val="フッター (文字)"/>
    <w:basedOn w:val="a0"/>
    <w:link w:val="a8"/>
    <w:uiPriority w:val="99"/>
    <w:rsid w:val="008A307C"/>
    <w:rPr>
      <w:rFonts w:asciiTheme="minorEastAsia" w:hAnsiTheme="minorEastAsia"/>
    </w:rPr>
  </w:style>
  <w:style w:type="character" w:styleId="aa">
    <w:name w:val="Placeholder Text"/>
    <w:basedOn w:val="a0"/>
    <w:uiPriority w:val="99"/>
    <w:semiHidden/>
    <w:rsid w:val="00D365AB"/>
    <w:rPr>
      <w:color w:val="808080"/>
    </w:rPr>
  </w:style>
  <w:style w:type="character" w:styleId="ab">
    <w:name w:val="annotation reference"/>
    <w:basedOn w:val="a0"/>
    <w:uiPriority w:val="99"/>
    <w:semiHidden/>
    <w:unhideWhenUsed/>
    <w:rsid w:val="00837D8D"/>
    <w:rPr>
      <w:sz w:val="16"/>
      <w:szCs w:val="16"/>
    </w:rPr>
  </w:style>
  <w:style w:type="paragraph" w:styleId="ac">
    <w:name w:val="annotation text"/>
    <w:basedOn w:val="a"/>
    <w:link w:val="ad"/>
    <w:uiPriority w:val="99"/>
    <w:semiHidden/>
    <w:unhideWhenUsed/>
    <w:rsid w:val="00837D8D"/>
    <w:rPr>
      <w:sz w:val="20"/>
      <w:szCs w:val="20"/>
    </w:rPr>
  </w:style>
  <w:style w:type="character" w:customStyle="1" w:styleId="ad">
    <w:name w:val="コメント文字列 (文字)"/>
    <w:basedOn w:val="a0"/>
    <w:link w:val="ac"/>
    <w:uiPriority w:val="99"/>
    <w:semiHidden/>
    <w:rsid w:val="00837D8D"/>
    <w:rPr>
      <w:rFonts w:asciiTheme="minorEastAsia" w:hAnsiTheme="minorEastAsia"/>
      <w:sz w:val="20"/>
      <w:szCs w:val="20"/>
    </w:rPr>
  </w:style>
  <w:style w:type="paragraph" w:styleId="ae">
    <w:name w:val="annotation subject"/>
    <w:basedOn w:val="ac"/>
    <w:next w:val="ac"/>
    <w:link w:val="af"/>
    <w:uiPriority w:val="99"/>
    <w:semiHidden/>
    <w:unhideWhenUsed/>
    <w:rsid w:val="00837D8D"/>
    <w:rPr>
      <w:b/>
      <w:bCs/>
    </w:rPr>
  </w:style>
  <w:style w:type="character" w:customStyle="1" w:styleId="af">
    <w:name w:val="コメント内容 (文字)"/>
    <w:basedOn w:val="ad"/>
    <w:link w:val="ae"/>
    <w:uiPriority w:val="99"/>
    <w:semiHidden/>
    <w:rsid w:val="00837D8D"/>
    <w:rPr>
      <w:rFonts w:asciiTheme="minorEastAsia" w:hAnsiTheme="minorEastAsia"/>
      <w:b/>
      <w:bCs/>
      <w:sz w:val="20"/>
      <w:szCs w:val="20"/>
    </w:rPr>
  </w:style>
  <w:style w:type="paragraph" w:styleId="af0">
    <w:name w:val="Balloon Text"/>
    <w:basedOn w:val="a"/>
    <w:link w:val="af1"/>
    <w:uiPriority w:val="99"/>
    <w:semiHidden/>
    <w:unhideWhenUsed/>
    <w:rsid w:val="00837D8D"/>
    <w:rPr>
      <w:rFonts w:ascii="Meiryo UI" w:eastAsia="Meiryo UI"/>
      <w:sz w:val="18"/>
      <w:szCs w:val="18"/>
    </w:rPr>
  </w:style>
  <w:style w:type="character" w:customStyle="1" w:styleId="af1">
    <w:name w:val="吹き出し (文字)"/>
    <w:basedOn w:val="a0"/>
    <w:link w:val="af0"/>
    <w:uiPriority w:val="99"/>
    <w:semiHidden/>
    <w:rsid w:val="00837D8D"/>
    <w:rPr>
      <w:rFonts w:ascii="Meiryo UI" w:eastAsia="Meiryo UI" w:hAnsiTheme="minorEastAsia"/>
      <w:sz w:val="18"/>
      <w:szCs w:val="18"/>
    </w:rPr>
  </w:style>
  <w:style w:type="table" w:styleId="af2">
    <w:name w:val="Table Grid"/>
    <w:basedOn w:val="a1"/>
    <w:uiPriority w:val="39"/>
    <w:rsid w:val="00AC3C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30509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isedai.asafas.kyoto-u.ac.jp/rinchi/research-support/explorer/"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5B6DA8-637E-4554-A116-F2022DFFBE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5</TotalTime>
  <Pages>2</Pages>
  <Words>314</Words>
  <Characters>1795</Characters>
  <Application>Microsoft Office Word</Application>
  <DocSecurity>0</DocSecurity>
  <Lines>14</Lines>
  <Paragraphs>4</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2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shi makoto</dc:creator>
  <cp:keywords/>
  <dc:description/>
  <cp:lastModifiedBy>山口 元樹</cp:lastModifiedBy>
  <cp:revision>22</cp:revision>
  <dcterms:created xsi:type="dcterms:W3CDTF">2020-10-12T02:03:00Z</dcterms:created>
  <dcterms:modified xsi:type="dcterms:W3CDTF">2022-04-18T08:19:00Z</dcterms:modified>
</cp:coreProperties>
</file>